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AAFD5" w14:textId="06C2A97B" w:rsidR="00986F56" w:rsidRPr="004F3E00" w:rsidRDefault="00F277D6" w:rsidP="00EA28E1">
      <w:pPr>
        <w:jc w:val="center"/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Department of </w:t>
      </w:r>
      <w:r w:rsidR="00EA28E1" w:rsidRPr="004F3E00">
        <w:rPr>
          <w:rFonts w:ascii="Arial" w:hAnsi="Arial" w:cs="Arial"/>
          <w:sz w:val="24"/>
          <w:szCs w:val="24"/>
        </w:rPr>
        <w:t xml:space="preserve">Earth Science and Engineering </w:t>
      </w:r>
      <w:r w:rsidR="00986F56" w:rsidRPr="004F3E00">
        <w:rPr>
          <w:rFonts w:ascii="Arial" w:hAnsi="Arial" w:cs="Arial"/>
          <w:sz w:val="24"/>
          <w:szCs w:val="24"/>
        </w:rPr>
        <w:t>(ESE)</w:t>
      </w:r>
    </w:p>
    <w:p w14:paraId="53E7966C" w14:textId="0A568FCB" w:rsidR="0091470C" w:rsidRPr="004F3E00" w:rsidRDefault="00EA28E1" w:rsidP="00EA28E1">
      <w:pPr>
        <w:jc w:val="center"/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Equality Diversity</w:t>
      </w:r>
      <w:r w:rsidR="0083061A">
        <w:rPr>
          <w:rFonts w:ascii="Arial" w:hAnsi="Arial" w:cs="Arial"/>
          <w:sz w:val="24"/>
          <w:szCs w:val="24"/>
        </w:rPr>
        <w:t>, Inclusion and Culture (EDIC)</w:t>
      </w:r>
      <w:r w:rsidR="0035136F">
        <w:rPr>
          <w:rFonts w:ascii="Arial" w:hAnsi="Arial" w:cs="Arial"/>
          <w:sz w:val="24"/>
          <w:szCs w:val="24"/>
        </w:rPr>
        <w:t xml:space="preserve"> </w:t>
      </w:r>
      <w:r w:rsidRPr="004F3E00">
        <w:rPr>
          <w:rFonts w:ascii="Arial" w:hAnsi="Arial" w:cs="Arial"/>
          <w:sz w:val="24"/>
          <w:szCs w:val="24"/>
        </w:rPr>
        <w:t>Committee</w:t>
      </w:r>
    </w:p>
    <w:p w14:paraId="7682819A" w14:textId="2328169B" w:rsidR="00EA28E1" w:rsidRDefault="00C57499" w:rsidP="00C43A6C">
      <w:pPr>
        <w:jc w:val="center"/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Terms of Reference (TOR)</w:t>
      </w:r>
    </w:p>
    <w:p w14:paraId="55BFC675" w14:textId="392D512B" w:rsidR="001E345F" w:rsidRPr="00B77A52" w:rsidRDefault="001E345F" w:rsidP="001E345F">
      <w:pPr>
        <w:rPr>
          <w:rFonts w:ascii="Arial" w:hAnsi="Arial" w:cs="Arial"/>
          <w:b/>
          <w:sz w:val="24"/>
          <w:szCs w:val="24"/>
        </w:rPr>
      </w:pPr>
      <w:r w:rsidRPr="00B77A52">
        <w:rPr>
          <w:rFonts w:ascii="Arial" w:hAnsi="Arial" w:cs="Arial"/>
          <w:b/>
          <w:sz w:val="24"/>
          <w:szCs w:val="24"/>
        </w:rPr>
        <w:t>Vision:</w:t>
      </w:r>
    </w:p>
    <w:p w14:paraId="3563B822" w14:textId="5B2192E5" w:rsidR="00411B07" w:rsidRPr="001E345F" w:rsidRDefault="0035121A" w:rsidP="001E345F">
      <w:pPr>
        <w:rPr>
          <w:rFonts w:ascii="Arial" w:hAnsi="Arial" w:cs="Arial"/>
          <w:sz w:val="24"/>
          <w:szCs w:val="24"/>
        </w:rPr>
      </w:pPr>
      <w:r w:rsidRPr="00B77A52">
        <w:rPr>
          <w:rFonts w:ascii="Arial" w:hAnsi="Arial" w:cs="Arial"/>
          <w:sz w:val="24"/>
          <w:szCs w:val="24"/>
        </w:rPr>
        <w:t>Our vision is for every staff and student to</w:t>
      </w:r>
      <w:r w:rsidR="005B5762" w:rsidRPr="00B77A52">
        <w:rPr>
          <w:rFonts w:ascii="Arial" w:hAnsi="Arial" w:cs="Arial"/>
          <w:sz w:val="24"/>
          <w:szCs w:val="24"/>
        </w:rPr>
        <w:t xml:space="preserve"> feel </w:t>
      </w:r>
      <w:r w:rsidR="000D6B63" w:rsidRPr="00B77A52">
        <w:rPr>
          <w:rFonts w:ascii="Arial" w:hAnsi="Arial" w:cs="Arial"/>
          <w:sz w:val="24"/>
          <w:szCs w:val="24"/>
        </w:rPr>
        <w:t xml:space="preserve">completely </w:t>
      </w:r>
      <w:r w:rsidR="005B5762" w:rsidRPr="00B77A52">
        <w:rPr>
          <w:rFonts w:ascii="Arial" w:hAnsi="Arial" w:cs="Arial"/>
          <w:sz w:val="24"/>
          <w:szCs w:val="24"/>
        </w:rPr>
        <w:t xml:space="preserve">comfortable being themselves </w:t>
      </w:r>
      <w:r w:rsidR="00B666F7" w:rsidRPr="00B77A52">
        <w:rPr>
          <w:rFonts w:ascii="Arial" w:hAnsi="Arial" w:cs="Arial"/>
          <w:sz w:val="24"/>
          <w:szCs w:val="24"/>
        </w:rPr>
        <w:t xml:space="preserve">during their </w:t>
      </w:r>
      <w:r w:rsidR="000D6B63" w:rsidRPr="00B77A52">
        <w:rPr>
          <w:rFonts w:ascii="Arial" w:hAnsi="Arial" w:cs="Arial"/>
          <w:sz w:val="24"/>
          <w:szCs w:val="24"/>
        </w:rPr>
        <w:t>time</w:t>
      </w:r>
      <w:r w:rsidR="00B666F7" w:rsidRPr="00B77A52">
        <w:rPr>
          <w:rFonts w:ascii="Arial" w:hAnsi="Arial" w:cs="Arial"/>
          <w:sz w:val="24"/>
          <w:szCs w:val="24"/>
        </w:rPr>
        <w:t xml:space="preserve"> at ESE. We will promote College and ESE values to ensure </w:t>
      </w:r>
      <w:r w:rsidR="00C23704" w:rsidRPr="00B77A52">
        <w:rPr>
          <w:rFonts w:ascii="Arial" w:hAnsi="Arial" w:cs="Arial"/>
          <w:sz w:val="24"/>
          <w:szCs w:val="24"/>
        </w:rPr>
        <w:t xml:space="preserve">all members of ESE are treated with </w:t>
      </w:r>
      <w:r w:rsidR="00383ACF" w:rsidRPr="00B77A52">
        <w:rPr>
          <w:rFonts w:ascii="Arial" w:hAnsi="Arial" w:cs="Arial"/>
          <w:sz w:val="24"/>
          <w:szCs w:val="24"/>
        </w:rPr>
        <w:t xml:space="preserve">dignity and respect </w:t>
      </w:r>
      <w:r w:rsidR="002323E2" w:rsidRPr="00B77A52">
        <w:rPr>
          <w:rFonts w:ascii="Arial" w:hAnsi="Arial" w:cs="Arial"/>
          <w:sz w:val="24"/>
          <w:szCs w:val="24"/>
        </w:rPr>
        <w:t xml:space="preserve">and </w:t>
      </w:r>
      <w:r w:rsidR="00C625CB" w:rsidRPr="00B77A52">
        <w:rPr>
          <w:rFonts w:ascii="Arial" w:hAnsi="Arial" w:cs="Arial"/>
          <w:sz w:val="24"/>
          <w:szCs w:val="24"/>
        </w:rPr>
        <w:t xml:space="preserve">are </w:t>
      </w:r>
      <w:r w:rsidR="002323E2" w:rsidRPr="00B77A52">
        <w:rPr>
          <w:rFonts w:ascii="Arial" w:hAnsi="Arial" w:cs="Arial"/>
          <w:sz w:val="24"/>
          <w:szCs w:val="24"/>
        </w:rPr>
        <w:t>free from</w:t>
      </w:r>
      <w:r w:rsidR="005549A9" w:rsidRPr="00B77A52">
        <w:rPr>
          <w:rFonts w:ascii="Arial" w:hAnsi="Arial" w:cs="Arial"/>
          <w:sz w:val="24"/>
          <w:szCs w:val="24"/>
        </w:rPr>
        <w:t xml:space="preserve"> bullying, harassment</w:t>
      </w:r>
      <w:r w:rsidR="004A0F62" w:rsidRPr="00B77A52">
        <w:rPr>
          <w:rFonts w:ascii="Arial" w:hAnsi="Arial" w:cs="Arial"/>
          <w:sz w:val="24"/>
          <w:szCs w:val="24"/>
        </w:rPr>
        <w:t>,</w:t>
      </w:r>
      <w:r w:rsidR="005549A9" w:rsidRPr="00B77A52">
        <w:rPr>
          <w:rFonts w:ascii="Arial" w:hAnsi="Arial" w:cs="Arial"/>
          <w:sz w:val="24"/>
          <w:szCs w:val="24"/>
        </w:rPr>
        <w:t xml:space="preserve"> and</w:t>
      </w:r>
      <w:r w:rsidR="002323E2" w:rsidRPr="00B77A52">
        <w:rPr>
          <w:rFonts w:ascii="Arial" w:hAnsi="Arial" w:cs="Arial"/>
          <w:sz w:val="24"/>
          <w:szCs w:val="24"/>
        </w:rPr>
        <w:t xml:space="preserve"> discrimination. </w:t>
      </w:r>
      <w:r w:rsidR="005D11AC" w:rsidRPr="00B77A52">
        <w:rPr>
          <w:rFonts w:ascii="Arial" w:hAnsi="Arial" w:cs="Arial"/>
          <w:sz w:val="24"/>
          <w:szCs w:val="24"/>
        </w:rPr>
        <w:t xml:space="preserve">We will monitor ESE and </w:t>
      </w:r>
      <w:r w:rsidR="00C625CB" w:rsidRPr="00B77A52">
        <w:rPr>
          <w:rFonts w:ascii="Arial" w:hAnsi="Arial" w:cs="Arial"/>
          <w:sz w:val="24"/>
          <w:szCs w:val="24"/>
        </w:rPr>
        <w:t>C</w:t>
      </w:r>
      <w:r w:rsidR="005D11AC" w:rsidRPr="00B77A52">
        <w:rPr>
          <w:rFonts w:ascii="Arial" w:hAnsi="Arial" w:cs="Arial"/>
          <w:sz w:val="24"/>
          <w:szCs w:val="24"/>
        </w:rPr>
        <w:t>ollege processes to ensure they are transparent, effective</w:t>
      </w:r>
      <w:r w:rsidR="00C625CB" w:rsidRPr="00B77A52">
        <w:rPr>
          <w:rFonts w:ascii="Arial" w:hAnsi="Arial" w:cs="Arial"/>
          <w:sz w:val="24"/>
          <w:szCs w:val="24"/>
        </w:rPr>
        <w:t>,</w:t>
      </w:r>
      <w:r w:rsidR="005D11AC" w:rsidRPr="00B77A52">
        <w:rPr>
          <w:rFonts w:ascii="Arial" w:hAnsi="Arial" w:cs="Arial"/>
          <w:sz w:val="24"/>
          <w:szCs w:val="24"/>
        </w:rPr>
        <w:t xml:space="preserve"> and </w:t>
      </w:r>
      <w:r w:rsidR="003F07C4" w:rsidRPr="00B77A52">
        <w:rPr>
          <w:rFonts w:ascii="Arial" w:hAnsi="Arial" w:cs="Arial"/>
          <w:sz w:val="24"/>
          <w:szCs w:val="24"/>
        </w:rPr>
        <w:t>appropriately support staff and students.</w:t>
      </w:r>
      <w:r w:rsidR="003F07C4">
        <w:rPr>
          <w:rFonts w:ascii="Arial" w:hAnsi="Arial" w:cs="Arial"/>
          <w:sz w:val="24"/>
          <w:szCs w:val="24"/>
        </w:rPr>
        <w:t xml:space="preserve"> </w:t>
      </w:r>
    </w:p>
    <w:p w14:paraId="07B2DF05" w14:textId="23428E5E" w:rsidR="00EA28E1" w:rsidRPr="004F3E00" w:rsidRDefault="00CE2374" w:rsidP="00EA28E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he remit</w:t>
      </w:r>
      <w:r w:rsidR="005838F4" w:rsidRPr="004F3E00">
        <w:rPr>
          <w:rFonts w:ascii="Arial" w:hAnsi="Arial" w:cs="Arial"/>
          <w:b/>
          <w:bCs/>
          <w:sz w:val="24"/>
          <w:szCs w:val="24"/>
        </w:rPr>
        <w:t xml:space="preserve"> of the committee</w:t>
      </w:r>
      <w:r w:rsidR="00224611" w:rsidRPr="004F3E00">
        <w:rPr>
          <w:rFonts w:ascii="Arial" w:hAnsi="Arial" w:cs="Arial"/>
          <w:b/>
          <w:bCs/>
          <w:sz w:val="24"/>
          <w:szCs w:val="24"/>
        </w:rPr>
        <w:t>:</w:t>
      </w:r>
    </w:p>
    <w:p w14:paraId="473ADED3" w14:textId="4FC0F7C4" w:rsidR="00D61307" w:rsidRPr="004F3E00" w:rsidRDefault="00F732CF" w:rsidP="00035725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A</w:t>
      </w:r>
      <w:r w:rsidR="00035725" w:rsidRPr="004F3E00">
        <w:rPr>
          <w:rFonts w:ascii="Arial" w:hAnsi="Arial" w:cs="Arial"/>
          <w:sz w:val="24"/>
          <w:szCs w:val="24"/>
        </w:rPr>
        <w:t xml:space="preserve">ctively engage students and staff with </w:t>
      </w:r>
      <w:r w:rsidR="009324D5" w:rsidRPr="004F3E00">
        <w:rPr>
          <w:rFonts w:ascii="Arial" w:hAnsi="Arial" w:cs="Arial"/>
          <w:sz w:val="24"/>
          <w:szCs w:val="24"/>
        </w:rPr>
        <w:t xml:space="preserve">developing and </w:t>
      </w:r>
      <w:r w:rsidR="009E4B69" w:rsidRPr="004F3E00">
        <w:rPr>
          <w:rFonts w:ascii="Arial" w:hAnsi="Arial" w:cs="Arial"/>
          <w:sz w:val="24"/>
          <w:szCs w:val="24"/>
        </w:rPr>
        <w:t>maintaining</w:t>
      </w:r>
      <w:r w:rsidR="00035725" w:rsidRPr="004F3E00">
        <w:rPr>
          <w:rFonts w:ascii="Arial" w:hAnsi="Arial" w:cs="Arial"/>
          <w:sz w:val="24"/>
          <w:szCs w:val="24"/>
        </w:rPr>
        <w:t xml:space="preserve"> a culture</w:t>
      </w:r>
      <w:r w:rsidR="009E4B69" w:rsidRPr="004F3E00">
        <w:rPr>
          <w:rFonts w:ascii="Arial" w:hAnsi="Arial" w:cs="Arial"/>
          <w:sz w:val="24"/>
          <w:szCs w:val="24"/>
        </w:rPr>
        <w:t xml:space="preserve"> within the </w:t>
      </w:r>
      <w:r w:rsidR="00CB6398" w:rsidRPr="004F3E00">
        <w:rPr>
          <w:rFonts w:ascii="Arial" w:hAnsi="Arial" w:cs="Arial"/>
          <w:sz w:val="24"/>
          <w:szCs w:val="24"/>
        </w:rPr>
        <w:t>D</w:t>
      </w:r>
      <w:r w:rsidR="009E4B69" w:rsidRPr="004F3E00">
        <w:rPr>
          <w:rFonts w:ascii="Arial" w:hAnsi="Arial" w:cs="Arial"/>
          <w:sz w:val="24"/>
          <w:szCs w:val="24"/>
        </w:rPr>
        <w:t>epartment</w:t>
      </w:r>
      <w:r w:rsidR="00035725" w:rsidRPr="004F3E00">
        <w:rPr>
          <w:rFonts w:ascii="Arial" w:hAnsi="Arial" w:cs="Arial"/>
          <w:sz w:val="24"/>
          <w:szCs w:val="24"/>
        </w:rPr>
        <w:t xml:space="preserve"> that </w:t>
      </w:r>
      <w:r w:rsidR="009E4B69" w:rsidRPr="004F3E00">
        <w:rPr>
          <w:rFonts w:ascii="Arial" w:hAnsi="Arial" w:cs="Arial"/>
          <w:sz w:val="24"/>
          <w:szCs w:val="24"/>
        </w:rPr>
        <w:t>is supportive, respect</w:t>
      </w:r>
      <w:r w:rsidR="00CB6398" w:rsidRPr="004F3E00">
        <w:rPr>
          <w:rFonts w:ascii="Arial" w:hAnsi="Arial" w:cs="Arial"/>
          <w:sz w:val="24"/>
          <w:szCs w:val="24"/>
        </w:rPr>
        <w:t>ful</w:t>
      </w:r>
      <w:r w:rsidR="00CE2374">
        <w:rPr>
          <w:rFonts w:ascii="Arial" w:hAnsi="Arial" w:cs="Arial"/>
          <w:sz w:val="24"/>
          <w:szCs w:val="24"/>
        </w:rPr>
        <w:t>,</w:t>
      </w:r>
      <w:r w:rsidR="009E4B69" w:rsidRPr="004F3E00">
        <w:rPr>
          <w:rFonts w:ascii="Arial" w:hAnsi="Arial" w:cs="Arial"/>
          <w:sz w:val="24"/>
          <w:szCs w:val="24"/>
        </w:rPr>
        <w:t xml:space="preserve"> and promote</w:t>
      </w:r>
      <w:r w:rsidR="00CB6398" w:rsidRPr="004F3E00">
        <w:rPr>
          <w:rFonts w:ascii="Arial" w:hAnsi="Arial" w:cs="Arial"/>
          <w:sz w:val="24"/>
          <w:szCs w:val="24"/>
        </w:rPr>
        <w:t>s</w:t>
      </w:r>
      <w:r w:rsidR="009E4B69" w:rsidRPr="004F3E00">
        <w:rPr>
          <w:rFonts w:ascii="Arial" w:hAnsi="Arial" w:cs="Arial"/>
          <w:sz w:val="24"/>
          <w:szCs w:val="24"/>
        </w:rPr>
        <w:t xml:space="preserve"> </w:t>
      </w:r>
      <w:r w:rsidR="00CE2374">
        <w:rPr>
          <w:rFonts w:ascii="Arial" w:hAnsi="Arial" w:cs="Arial"/>
          <w:sz w:val="24"/>
          <w:szCs w:val="24"/>
        </w:rPr>
        <w:t xml:space="preserve">a </w:t>
      </w:r>
      <w:r w:rsidR="009E4B69" w:rsidRPr="004F3E00">
        <w:rPr>
          <w:rFonts w:ascii="Arial" w:hAnsi="Arial" w:cs="Arial"/>
          <w:sz w:val="24"/>
          <w:szCs w:val="24"/>
        </w:rPr>
        <w:t xml:space="preserve">good </w:t>
      </w:r>
      <w:r w:rsidR="00B0455E">
        <w:rPr>
          <w:rFonts w:ascii="Arial" w:hAnsi="Arial" w:cs="Arial"/>
          <w:sz w:val="24"/>
          <w:szCs w:val="24"/>
        </w:rPr>
        <w:t>work-life</w:t>
      </w:r>
      <w:r w:rsidR="009E4B69" w:rsidRPr="004F3E00">
        <w:rPr>
          <w:rFonts w:ascii="Arial" w:hAnsi="Arial" w:cs="Arial"/>
          <w:sz w:val="24"/>
          <w:szCs w:val="24"/>
        </w:rPr>
        <w:t xml:space="preserve"> balance.</w:t>
      </w:r>
    </w:p>
    <w:p w14:paraId="7743A812" w14:textId="7C552C99" w:rsidR="00D76DEF" w:rsidRPr="004F3E00" w:rsidRDefault="009F5CE2" w:rsidP="00035725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P</w:t>
      </w:r>
      <w:r w:rsidR="00D76DEF" w:rsidRPr="004F3E00">
        <w:rPr>
          <w:rFonts w:ascii="Arial" w:hAnsi="Arial" w:cs="Arial"/>
          <w:sz w:val="24"/>
          <w:szCs w:val="24"/>
        </w:rPr>
        <w:t xml:space="preserve">rovide a forum where students and staff can discuss </w:t>
      </w:r>
      <w:r w:rsidR="00C60871" w:rsidRPr="004F3E00">
        <w:rPr>
          <w:rFonts w:ascii="Arial" w:hAnsi="Arial" w:cs="Arial"/>
          <w:sz w:val="24"/>
          <w:szCs w:val="24"/>
        </w:rPr>
        <w:t>EDI issues</w:t>
      </w:r>
      <w:r w:rsidR="00660E5E" w:rsidRPr="004F3E00">
        <w:rPr>
          <w:rFonts w:ascii="Arial" w:hAnsi="Arial" w:cs="Arial"/>
          <w:sz w:val="24"/>
          <w:szCs w:val="24"/>
        </w:rPr>
        <w:t xml:space="preserve"> within the Department</w:t>
      </w:r>
      <w:r w:rsidR="00C60871" w:rsidRPr="004F3E00">
        <w:rPr>
          <w:rFonts w:ascii="Arial" w:hAnsi="Arial" w:cs="Arial"/>
          <w:sz w:val="24"/>
          <w:szCs w:val="24"/>
        </w:rPr>
        <w:t>,</w:t>
      </w:r>
      <w:r w:rsidR="000B0483" w:rsidRPr="004F3E00">
        <w:rPr>
          <w:rFonts w:ascii="Arial" w:hAnsi="Arial" w:cs="Arial"/>
          <w:sz w:val="24"/>
          <w:szCs w:val="24"/>
        </w:rPr>
        <w:t xml:space="preserve"> identify </w:t>
      </w:r>
      <w:r w:rsidR="00BC05F5" w:rsidRPr="004F3E00">
        <w:rPr>
          <w:rFonts w:ascii="Arial" w:hAnsi="Arial" w:cs="Arial"/>
          <w:sz w:val="24"/>
          <w:szCs w:val="24"/>
        </w:rPr>
        <w:t>priorities</w:t>
      </w:r>
      <w:r w:rsidR="00194A63" w:rsidRPr="004F3E00">
        <w:rPr>
          <w:rFonts w:ascii="Arial" w:hAnsi="Arial" w:cs="Arial"/>
          <w:sz w:val="24"/>
          <w:szCs w:val="24"/>
        </w:rPr>
        <w:t>,</w:t>
      </w:r>
      <w:r w:rsidR="00C60871" w:rsidRPr="004F3E00">
        <w:rPr>
          <w:rFonts w:ascii="Arial" w:hAnsi="Arial" w:cs="Arial"/>
          <w:sz w:val="24"/>
          <w:szCs w:val="24"/>
        </w:rPr>
        <w:t xml:space="preserve"> propose </w:t>
      </w:r>
      <w:r w:rsidR="00615413" w:rsidRPr="004959B2">
        <w:rPr>
          <w:rFonts w:ascii="Arial" w:hAnsi="Arial" w:cs="Arial"/>
          <w:sz w:val="24"/>
          <w:szCs w:val="24"/>
        </w:rPr>
        <w:t>solutions,</w:t>
      </w:r>
      <w:r w:rsidR="00C60871" w:rsidRPr="004F3E00">
        <w:rPr>
          <w:rFonts w:ascii="Arial" w:hAnsi="Arial" w:cs="Arial"/>
          <w:sz w:val="24"/>
          <w:szCs w:val="24"/>
        </w:rPr>
        <w:t xml:space="preserve"> and disse</w:t>
      </w:r>
      <w:r w:rsidR="0023399C" w:rsidRPr="004F3E00">
        <w:rPr>
          <w:rFonts w:ascii="Arial" w:hAnsi="Arial" w:cs="Arial"/>
          <w:sz w:val="24"/>
          <w:szCs w:val="24"/>
        </w:rPr>
        <w:t>minate relevant information when required.</w:t>
      </w:r>
    </w:p>
    <w:p w14:paraId="4CF236FB" w14:textId="6A9CD3C1" w:rsidR="008F1013" w:rsidRPr="004F3E00" w:rsidRDefault="008F1013" w:rsidP="00035725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Regularly monitor departmental policies</w:t>
      </w:r>
      <w:r w:rsidR="004154B3" w:rsidRPr="004F3E00">
        <w:rPr>
          <w:rFonts w:ascii="Arial" w:hAnsi="Arial" w:cs="Arial"/>
          <w:sz w:val="24"/>
          <w:szCs w:val="24"/>
        </w:rPr>
        <w:t xml:space="preserve">, </w:t>
      </w:r>
      <w:r w:rsidR="00615413" w:rsidRPr="004959B2">
        <w:rPr>
          <w:rFonts w:ascii="Arial" w:hAnsi="Arial" w:cs="Arial"/>
          <w:sz w:val="24"/>
          <w:szCs w:val="24"/>
        </w:rPr>
        <w:t>procedures,</w:t>
      </w:r>
      <w:r w:rsidR="004154B3" w:rsidRPr="004F3E00">
        <w:rPr>
          <w:rFonts w:ascii="Arial" w:hAnsi="Arial" w:cs="Arial"/>
          <w:sz w:val="24"/>
          <w:szCs w:val="24"/>
        </w:rPr>
        <w:t xml:space="preserve"> and relevant data to </w:t>
      </w:r>
      <w:r w:rsidR="00333A77" w:rsidRPr="004F3E00">
        <w:rPr>
          <w:rFonts w:ascii="Arial" w:hAnsi="Arial" w:cs="Arial"/>
          <w:sz w:val="24"/>
          <w:szCs w:val="24"/>
        </w:rPr>
        <w:t xml:space="preserve">ensure </w:t>
      </w:r>
      <w:r w:rsidR="004154B3" w:rsidRPr="004F3E00">
        <w:rPr>
          <w:rFonts w:ascii="Arial" w:hAnsi="Arial" w:cs="Arial"/>
          <w:sz w:val="24"/>
          <w:szCs w:val="24"/>
        </w:rPr>
        <w:t>practices are inclusive.</w:t>
      </w:r>
    </w:p>
    <w:p w14:paraId="12E6C345" w14:textId="2A3C5CA8" w:rsidR="00035725" w:rsidRPr="004F3E00" w:rsidRDefault="004154B3" w:rsidP="00035725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I</w:t>
      </w:r>
      <w:r w:rsidR="00035725" w:rsidRPr="004F3E00">
        <w:rPr>
          <w:rFonts w:ascii="Arial" w:hAnsi="Arial" w:cs="Arial"/>
          <w:sz w:val="24"/>
          <w:szCs w:val="24"/>
        </w:rPr>
        <w:t>dentify and promote areas of good practice</w:t>
      </w:r>
      <w:r w:rsidR="00BC05F5" w:rsidRPr="004F3E00">
        <w:rPr>
          <w:rFonts w:ascii="Arial" w:hAnsi="Arial" w:cs="Arial"/>
          <w:sz w:val="24"/>
          <w:szCs w:val="24"/>
        </w:rPr>
        <w:t xml:space="preserve">. </w:t>
      </w:r>
    </w:p>
    <w:p w14:paraId="7B3DE160" w14:textId="5590934E" w:rsidR="006755E5" w:rsidRPr="004F3E00" w:rsidRDefault="00933441" w:rsidP="006755E5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790A6B" w:rsidRPr="004F3E00">
        <w:rPr>
          <w:rFonts w:ascii="Arial" w:hAnsi="Arial" w:cs="Arial"/>
          <w:sz w:val="24"/>
          <w:szCs w:val="24"/>
        </w:rPr>
        <w:t>evelop and propose actions</w:t>
      </w:r>
      <w:r w:rsidR="00B6214F" w:rsidRPr="004F3E00">
        <w:rPr>
          <w:rFonts w:ascii="Arial" w:hAnsi="Arial" w:cs="Arial"/>
          <w:sz w:val="24"/>
          <w:szCs w:val="24"/>
        </w:rPr>
        <w:t xml:space="preserve"> to</w:t>
      </w:r>
      <w:r w:rsidR="003D7255" w:rsidRPr="004F3E00">
        <w:rPr>
          <w:rFonts w:ascii="Arial" w:hAnsi="Arial" w:cs="Arial"/>
          <w:sz w:val="24"/>
          <w:szCs w:val="24"/>
        </w:rPr>
        <w:t xml:space="preserve"> advanc</w:t>
      </w:r>
      <w:r w:rsidR="00B6214F" w:rsidRPr="004F3E00">
        <w:rPr>
          <w:rFonts w:ascii="Arial" w:hAnsi="Arial" w:cs="Arial"/>
          <w:sz w:val="24"/>
          <w:szCs w:val="24"/>
        </w:rPr>
        <w:t>e</w:t>
      </w:r>
      <w:r w:rsidR="003D7255" w:rsidRPr="004F3E00">
        <w:rPr>
          <w:rFonts w:ascii="Arial" w:hAnsi="Arial" w:cs="Arial"/>
          <w:sz w:val="24"/>
          <w:szCs w:val="24"/>
        </w:rPr>
        <w:t xml:space="preserve"> EDI within </w:t>
      </w:r>
      <w:r w:rsidR="00FD609D" w:rsidRPr="004F3E00">
        <w:rPr>
          <w:rFonts w:ascii="Arial" w:hAnsi="Arial" w:cs="Arial"/>
          <w:sz w:val="24"/>
          <w:szCs w:val="24"/>
        </w:rPr>
        <w:t>ESE</w:t>
      </w:r>
      <w:r w:rsidR="00AB645B" w:rsidRPr="004F3E00">
        <w:rPr>
          <w:rFonts w:ascii="Arial" w:hAnsi="Arial" w:cs="Arial"/>
          <w:sz w:val="24"/>
          <w:szCs w:val="24"/>
        </w:rPr>
        <w:t>.</w:t>
      </w:r>
    </w:p>
    <w:p w14:paraId="577FA452" w14:textId="12BE63F5" w:rsidR="008164D1" w:rsidRPr="004F3E00" w:rsidRDefault="00393E06" w:rsidP="008164D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Form small working groups </w:t>
      </w:r>
      <w:r w:rsidR="008164D1" w:rsidRPr="004F3E00">
        <w:rPr>
          <w:rFonts w:ascii="Arial" w:hAnsi="Arial" w:cs="Arial"/>
          <w:sz w:val="24"/>
          <w:szCs w:val="24"/>
        </w:rPr>
        <w:t>to tackle specific projects or areas of EDI.  Working groups will only be formed when requested by committee members, or when there is a clear need, so as not to overburden staff and students.</w:t>
      </w:r>
    </w:p>
    <w:p w14:paraId="2EF577EA" w14:textId="261EA56C" w:rsidR="00AB645B" w:rsidRPr="004F3E00" w:rsidRDefault="0068075C" w:rsidP="00790A6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velop and r</w:t>
      </w:r>
      <w:r w:rsidR="00790A6B" w:rsidRPr="004F3E00">
        <w:rPr>
          <w:rFonts w:ascii="Arial" w:hAnsi="Arial" w:cs="Arial"/>
          <w:sz w:val="24"/>
          <w:szCs w:val="24"/>
        </w:rPr>
        <w:t>eview the staff and student surveys and</w:t>
      </w:r>
      <w:r w:rsidR="000D03BB">
        <w:rPr>
          <w:rFonts w:ascii="Arial" w:hAnsi="Arial" w:cs="Arial"/>
          <w:sz w:val="24"/>
          <w:szCs w:val="24"/>
        </w:rPr>
        <w:t xml:space="preserve"> results to</w:t>
      </w:r>
      <w:r w:rsidR="00790A6B" w:rsidRPr="004F3E00">
        <w:rPr>
          <w:rFonts w:ascii="Arial" w:hAnsi="Arial" w:cs="Arial"/>
          <w:sz w:val="24"/>
          <w:szCs w:val="24"/>
        </w:rPr>
        <w:t xml:space="preserve"> support the delivery of their </w:t>
      </w:r>
      <w:r w:rsidR="00393E06" w:rsidRPr="004F3E00">
        <w:rPr>
          <w:rFonts w:ascii="Arial" w:hAnsi="Arial" w:cs="Arial"/>
          <w:sz w:val="24"/>
          <w:szCs w:val="24"/>
        </w:rPr>
        <w:t xml:space="preserve">EDI-related </w:t>
      </w:r>
      <w:r w:rsidR="00790A6B" w:rsidRPr="004F3E00">
        <w:rPr>
          <w:rFonts w:ascii="Arial" w:hAnsi="Arial" w:cs="Arial"/>
          <w:sz w:val="24"/>
          <w:szCs w:val="24"/>
        </w:rPr>
        <w:t>action plans.</w:t>
      </w:r>
    </w:p>
    <w:p w14:paraId="6BEB7BC1" w14:textId="781764E6" w:rsidR="00790A6B" w:rsidRDefault="0090476E" w:rsidP="00AB645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="00790A6B" w:rsidRPr="004F3E00">
        <w:rPr>
          <w:rFonts w:ascii="Arial" w:hAnsi="Arial" w:cs="Arial"/>
          <w:sz w:val="24"/>
          <w:szCs w:val="24"/>
        </w:rPr>
        <w:t xml:space="preserve">e the link to the equivalent committee at Faculty and College levels and the route to promulgate and action College initiatives on equality, diversity, </w:t>
      </w:r>
      <w:r w:rsidR="00615413" w:rsidRPr="004959B2">
        <w:rPr>
          <w:rFonts w:ascii="Arial" w:hAnsi="Arial" w:cs="Arial"/>
          <w:sz w:val="24"/>
          <w:szCs w:val="24"/>
        </w:rPr>
        <w:t>inclusion,</w:t>
      </w:r>
      <w:r w:rsidR="00790A6B" w:rsidRPr="004F3E00">
        <w:rPr>
          <w:rFonts w:ascii="Arial" w:hAnsi="Arial" w:cs="Arial"/>
          <w:sz w:val="24"/>
          <w:szCs w:val="24"/>
        </w:rPr>
        <w:t xml:space="preserve"> and culture with</w:t>
      </w:r>
      <w:r>
        <w:rPr>
          <w:rFonts w:ascii="Arial" w:hAnsi="Arial" w:cs="Arial"/>
          <w:sz w:val="24"/>
          <w:szCs w:val="24"/>
        </w:rPr>
        <w:t>in</w:t>
      </w:r>
      <w:r w:rsidR="00790A6B" w:rsidRPr="004F3E00">
        <w:rPr>
          <w:rFonts w:ascii="Arial" w:hAnsi="Arial" w:cs="Arial"/>
          <w:sz w:val="24"/>
          <w:szCs w:val="24"/>
        </w:rPr>
        <w:t xml:space="preserve"> the Department. </w:t>
      </w:r>
      <w:r w:rsidR="00816D30" w:rsidRPr="00B77A52">
        <w:rPr>
          <w:rFonts w:ascii="Arial" w:hAnsi="Arial" w:cs="Arial"/>
          <w:sz w:val="24"/>
          <w:szCs w:val="24"/>
        </w:rPr>
        <w:t>Use the link with equivalent committees to impact College level policies on EDIC-related issues.</w:t>
      </w:r>
    </w:p>
    <w:p w14:paraId="6F7231A0" w14:textId="2FC348E6" w:rsidR="00EA28E1" w:rsidRPr="004F3E00" w:rsidRDefault="00EA28E1" w:rsidP="00EA28E1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>Reporting structure</w:t>
      </w:r>
      <w:r w:rsidR="00632398" w:rsidRPr="004F3E00">
        <w:rPr>
          <w:rFonts w:ascii="Arial" w:hAnsi="Arial" w:cs="Arial"/>
          <w:b/>
          <w:bCs/>
          <w:sz w:val="24"/>
          <w:szCs w:val="24"/>
        </w:rPr>
        <w:t>:</w:t>
      </w:r>
    </w:p>
    <w:p w14:paraId="6788CDF6" w14:textId="77777777" w:rsidR="00B77A52" w:rsidRDefault="00B6214F" w:rsidP="00B77A5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B77A52">
        <w:rPr>
          <w:rFonts w:ascii="Arial" w:hAnsi="Arial" w:cs="Arial"/>
          <w:sz w:val="24"/>
          <w:szCs w:val="24"/>
        </w:rPr>
        <w:t>The EDI</w:t>
      </w:r>
      <w:r w:rsidR="00756FA7" w:rsidRPr="00B77A52">
        <w:rPr>
          <w:rFonts w:ascii="Arial" w:hAnsi="Arial" w:cs="Arial"/>
          <w:sz w:val="24"/>
          <w:szCs w:val="24"/>
        </w:rPr>
        <w:t xml:space="preserve"> Committee</w:t>
      </w:r>
      <w:r w:rsidRPr="00B77A52">
        <w:rPr>
          <w:rFonts w:ascii="Arial" w:hAnsi="Arial" w:cs="Arial"/>
          <w:sz w:val="24"/>
          <w:szCs w:val="24"/>
        </w:rPr>
        <w:t xml:space="preserve"> chair and EDI </w:t>
      </w:r>
      <w:r w:rsidR="00B0455E" w:rsidRPr="00B77A52">
        <w:rPr>
          <w:rFonts w:ascii="Arial" w:hAnsi="Arial" w:cs="Arial"/>
          <w:sz w:val="24"/>
          <w:szCs w:val="24"/>
        </w:rPr>
        <w:t>coordinator</w:t>
      </w:r>
      <w:r w:rsidRPr="00B77A52">
        <w:rPr>
          <w:rFonts w:ascii="Arial" w:hAnsi="Arial" w:cs="Arial"/>
          <w:sz w:val="24"/>
          <w:szCs w:val="24"/>
        </w:rPr>
        <w:t xml:space="preserve"> will report on EDI initiatives, </w:t>
      </w:r>
      <w:r w:rsidR="001F6586" w:rsidRPr="00B77A52">
        <w:rPr>
          <w:rFonts w:ascii="Arial" w:hAnsi="Arial" w:cs="Arial"/>
          <w:sz w:val="24"/>
          <w:szCs w:val="24"/>
        </w:rPr>
        <w:t>projects,</w:t>
      </w:r>
      <w:r w:rsidRPr="00B77A52">
        <w:rPr>
          <w:rFonts w:ascii="Arial" w:hAnsi="Arial" w:cs="Arial"/>
          <w:sz w:val="24"/>
          <w:szCs w:val="24"/>
        </w:rPr>
        <w:t xml:space="preserve"> and events at Departmental staff meetings.</w:t>
      </w:r>
    </w:p>
    <w:p w14:paraId="0AE6B533" w14:textId="613FCC2D" w:rsidR="0099577D" w:rsidRPr="00B77A52" w:rsidRDefault="0099577D" w:rsidP="00B77A5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B77A52">
        <w:rPr>
          <w:rFonts w:ascii="Arial" w:hAnsi="Arial" w:cs="Arial"/>
          <w:sz w:val="24"/>
          <w:szCs w:val="24"/>
        </w:rPr>
        <w:t xml:space="preserve">The </w:t>
      </w:r>
      <w:r w:rsidR="007215B5" w:rsidRPr="00B77A52">
        <w:rPr>
          <w:rFonts w:ascii="Arial" w:hAnsi="Arial" w:cs="Arial"/>
          <w:sz w:val="24"/>
          <w:szCs w:val="24"/>
        </w:rPr>
        <w:t>C</w:t>
      </w:r>
      <w:r w:rsidR="00B6214F" w:rsidRPr="00B77A52">
        <w:rPr>
          <w:rFonts w:ascii="Arial" w:hAnsi="Arial" w:cs="Arial"/>
          <w:sz w:val="24"/>
          <w:szCs w:val="24"/>
        </w:rPr>
        <w:t xml:space="preserve">hair </w:t>
      </w:r>
      <w:r w:rsidRPr="00B77A52">
        <w:rPr>
          <w:rFonts w:ascii="Arial" w:hAnsi="Arial" w:cs="Arial"/>
          <w:sz w:val="24"/>
          <w:szCs w:val="24"/>
        </w:rPr>
        <w:t xml:space="preserve">will </w:t>
      </w:r>
      <w:r w:rsidR="00B6214F" w:rsidRPr="00B77A52">
        <w:rPr>
          <w:rFonts w:ascii="Arial" w:hAnsi="Arial" w:cs="Arial"/>
          <w:sz w:val="24"/>
          <w:szCs w:val="24"/>
        </w:rPr>
        <w:t>attend</w:t>
      </w:r>
      <w:r w:rsidR="00F41D0D" w:rsidRPr="00B77A52">
        <w:rPr>
          <w:rFonts w:ascii="Arial" w:hAnsi="Arial" w:cs="Arial"/>
          <w:sz w:val="24"/>
          <w:szCs w:val="24"/>
        </w:rPr>
        <w:t xml:space="preserve"> departmental</w:t>
      </w:r>
      <w:r w:rsidR="00B6214F" w:rsidRPr="00B77A52">
        <w:rPr>
          <w:rFonts w:ascii="Arial" w:hAnsi="Arial" w:cs="Arial"/>
          <w:sz w:val="24"/>
          <w:szCs w:val="24"/>
        </w:rPr>
        <w:t xml:space="preserve"> Steering and Strategy Group (</w:t>
      </w:r>
      <w:r w:rsidR="0069058E" w:rsidRPr="00B77A52">
        <w:rPr>
          <w:rFonts w:ascii="Arial" w:hAnsi="Arial" w:cs="Arial"/>
          <w:sz w:val="24"/>
          <w:szCs w:val="24"/>
        </w:rPr>
        <w:t>SSG</w:t>
      </w:r>
      <w:r w:rsidR="00B6214F" w:rsidRPr="00B77A52">
        <w:rPr>
          <w:rFonts w:ascii="Arial" w:hAnsi="Arial" w:cs="Arial"/>
          <w:sz w:val="24"/>
          <w:szCs w:val="24"/>
        </w:rPr>
        <w:t>)</w:t>
      </w:r>
      <w:r w:rsidRPr="00B77A52">
        <w:rPr>
          <w:rFonts w:ascii="Arial" w:hAnsi="Arial" w:cs="Arial"/>
          <w:sz w:val="24"/>
          <w:szCs w:val="24"/>
        </w:rPr>
        <w:t xml:space="preserve"> </w:t>
      </w:r>
      <w:r w:rsidR="00B6214F" w:rsidRPr="00B77A52">
        <w:rPr>
          <w:rFonts w:ascii="Arial" w:hAnsi="Arial" w:cs="Arial"/>
          <w:sz w:val="24"/>
          <w:szCs w:val="24"/>
        </w:rPr>
        <w:t xml:space="preserve">meetings </w:t>
      </w:r>
      <w:r w:rsidRPr="00B77A52">
        <w:rPr>
          <w:rFonts w:ascii="Arial" w:hAnsi="Arial" w:cs="Arial"/>
          <w:sz w:val="24"/>
          <w:szCs w:val="24"/>
        </w:rPr>
        <w:t xml:space="preserve">to </w:t>
      </w:r>
      <w:r w:rsidR="00FD609D" w:rsidRPr="00B77A52">
        <w:rPr>
          <w:rFonts w:ascii="Arial" w:hAnsi="Arial" w:cs="Arial"/>
          <w:sz w:val="24"/>
          <w:szCs w:val="24"/>
        </w:rPr>
        <w:t>facilitate</w:t>
      </w:r>
      <w:r w:rsidRPr="00B77A52">
        <w:rPr>
          <w:rFonts w:ascii="Arial" w:hAnsi="Arial" w:cs="Arial"/>
          <w:sz w:val="24"/>
          <w:szCs w:val="24"/>
        </w:rPr>
        <w:t xml:space="preserve"> effective </w:t>
      </w:r>
      <w:r w:rsidR="00FD609D" w:rsidRPr="00B77A52">
        <w:rPr>
          <w:rFonts w:ascii="Arial" w:hAnsi="Arial" w:cs="Arial"/>
          <w:sz w:val="24"/>
          <w:szCs w:val="24"/>
        </w:rPr>
        <w:t xml:space="preserve">communication between the two </w:t>
      </w:r>
      <w:r w:rsidR="003113E1" w:rsidRPr="00B77A52">
        <w:rPr>
          <w:rFonts w:ascii="Arial" w:hAnsi="Arial" w:cs="Arial"/>
          <w:sz w:val="24"/>
          <w:szCs w:val="24"/>
        </w:rPr>
        <w:t>committees and</w:t>
      </w:r>
      <w:r w:rsidR="00FD609D" w:rsidRPr="00B77A52">
        <w:rPr>
          <w:rFonts w:ascii="Arial" w:hAnsi="Arial" w:cs="Arial"/>
          <w:sz w:val="24"/>
          <w:szCs w:val="24"/>
        </w:rPr>
        <w:t xml:space="preserve"> ensure the SSG is mindful o</w:t>
      </w:r>
      <w:r w:rsidR="00C429DE" w:rsidRPr="00B77A52">
        <w:rPr>
          <w:rFonts w:ascii="Arial" w:hAnsi="Arial" w:cs="Arial"/>
          <w:sz w:val="24"/>
          <w:szCs w:val="24"/>
        </w:rPr>
        <w:t xml:space="preserve">f EDI </w:t>
      </w:r>
      <w:r w:rsidR="4040DE16" w:rsidRPr="00B77A52">
        <w:rPr>
          <w:rFonts w:ascii="Arial" w:hAnsi="Arial" w:cs="Arial"/>
          <w:sz w:val="24"/>
          <w:szCs w:val="24"/>
        </w:rPr>
        <w:t>during discussions</w:t>
      </w:r>
      <w:r w:rsidR="69A67435" w:rsidRPr="00B77A52">
        <w:rPr>
          <w:rFonts w:ascii="Arial" w:hAnsi="Arial" w:cs="Arial"/>
          <w:sz w:val="24"/>
          <w:szCs w:val="24"/>
        </w:rPr>
        <w:t>.</w:t>
      </w:r>
    </w:p>
    <w:p w14:paraId="4FC2128F" w14:textId="4167559A" w:rsidR="0099577D" w:rsidRPr="004F3E00" w:rsidRDefault="00D67B56" w:rsidP="0099577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thena SWAN committee will be absorbed by the EDI committee by the end of December 2021. </w:t>
      </w:r>
      <w:r w:rsidR="00C429DE" w:rsidRPr="004F3E00">
        <w:rPr>
          <w:rFonts w:ascii="Arial" w:hAnsi="Arial" w:cs="Arial"/>
          <w:sz w:val="24"/>
          <w:szCs w:val="24"/>
        </w:rPr>
        <w:t xml:space="preserve">The </w:t>
      </w:r>
      <w:r w:rsidR="0099577D" w:rsidRPr="004F3E00">
        <w:rPr>
          <w:rFonts w:ascii="Arial" w:hAnsi="Arial" w:cs="Arial"/>
          <w:sz w:val="24"/>
          <w:szCs w:val="24"/>
        </w:rPr>
        <w:t xml:space="preserve">Athena SWAN committee </w:t>
      </w:r>
      <w:r w:rsidR="00FD609D" w:rsidRPr="004F3E00">
        <w:rPr>
          <w:rFonts w:ascii="Arial" w:hAnsi="Arial" w:cs="Arial"/>
          <w:sz w:val="24"/>
          <w:szCs w:val="24"/>
        </w:rPr>
        <w:t>will</w:t>
      </w:r>
      <w:r w:rsidR="001B1570">
        <w:rPr>
          <w:rFonts w:ascii="Arial" w:hAnsi="Arial" w:cs="Arial"/>
          <w:sz w:val="24"/>
          <w:szCs w:val="24"/>
        </w:rPr>
        <w:t xml:space="preserve"> become the Athena SWAN working group that</w:t>
      </w:r>
      <w:r w:rsidR="00FD609D" w:rsidRPr="004F3E00">
        <w:rPr>
          <w:rFonts w:ascii="Arial" w:hAnsi="Arial" w:cs="Arial"/>
          <w:sz w:val="24"/>
          <w:szCs w:val="24"/>
        </w:rPr>
        <w:t xml:space="preserve"> </w:t>
      </w:r>
      <w:r w:rsidR="0099577D" w:rsidRPr="004F3E00">
        <w:rPr>
          <w:rFonts w:ascii="Arial" w:hAnsi="Arial" w:cs="Arial"/>
          <w:sz w:val="24"/>
          <w:szCs w:val="24"/>
        </w:rPr>
        <w:t>report</w:t>
      </w:r>
      <w:r>
        <w:rPr>
          <w:rFonts w:ascii="Arial" w:hAnsi="Arial" w:cs="Arial"/>
          <w:sz w:val="24"/>
          <w:szCs w:val="24"/>
        </w:rPr>
        <w:t>s</w:t>
      </w:r>
      <w:r w:rsidR="0099577D" w:rsidRPr="004F3E00">
        <w:rPr>
          <w:rFonts w:ascii="Arial" w:hAnsi="Arial" w:cs="Arial"/>
          <w:sz w:val="24"/>
          <w:szCs w:val="24"/>
        </w:rPr>
        <w:t xml:space="preserve"> </w:t>
      </w:r>
      <w:r w:rsidR="00FD609D" w:rsidRPr="004F3E00">
        <w:rPr>
          <w:rFonts w:ascii="Arial" w:hAnsi="Arial" w:cs="Arial"/>
          <w:sz w:val="24"/>
          <w:szCs w:val="24"/>
        </w:rPr>
        <w:t xml:space="preserve">directly </w:t>
      </w:r>
      <w:r w:rsidR="0099577D" w:rsidRPr="004F3E00">
        <w:rPr>
          <w:rFonts w:ascii="Arial" w:hAnsi="Arial" w:cs="Arial"/>
          <w:sz w:val="24"/>
          <w:szCs w:val="24"/>
        </w:rPr>
        <w:t xml:space="preserve">to </w:t>
      </w:r>
      <w:r w:rsidR="00383017">
        <w:rPr>
          <w:rFonts w:ascii="Arial" w:hAnsi="Arial" w:cs="Arial"/>
          <w:sz w:val="24"/>
          <w:szCs w:val="24"/>
        </w:rPr>
        <w:t>the EDI Committee</w:t>
      </w:r>
      <w:r w:rsidR="0099577D" w:rsidRPr="004F3E00">
        <w:rPr>
          <w:rFonts w:ascii="Arial" w:hAnsi="Arial" w:cs="Arial"/>
          <w:sz w:val="24"/>
          <w:szCs w:val="24"/>
        </w:rPr>
        <w:t xml:space="preserve">. </w:t>
      </w:r>
    </w:p>
    <w:p w14:paraId="74F9C142" w14:textId="184B21C3" w:rsidR="00F6108A" w:rsidRPr="004F3E00" w:rsidRDefault="00581800" w:rsidP="0099577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A</w:t>
      </w:r>
      <w:r w:rsidR="008164D1" w:rsidRPr="004F3E00">
        <w:rPr>
          <w:rFonts w:ascii="Arial" w:hAnsi="Arial" w:cs="Arial"/>
          <w:sz w:val="24"/>
          <w:szCs w:val="24"/>
        </w:rPr>
        <w:t>ll</w:t>
      </w:r>
      <w:r w:rsidRPr="004F3E00">
        <w:rPr>
          <w:rFonts w:ascii="Arial" w:hAnsi="Arial" w:cs="Arial"/>
          <w:sz w:val="24"/>
          <w:szCs w:val="24"/>
        </w:rPr>
        <w:t xml:space="preserve"> </w:t>
      </w:r>
      <w:r w:rsidR="00274A79" w:rsidRPr="004F3E00">
        <w:rPr>
          <w:rFonts w:ascii="Arial" w:hAnsi="Arial" w:cs="Arial"/>
          <w:sz w:val="24"/>
          <w:szCs w:val="24"/>
        </w:rPr>
        <w:t>EDI</w:t>
      </w:r>
      <w:r w:rsidR="00C429DE" w:rsidRPr="004F3E00">
        <w:rPr>
          <w:rFonts w:ascii="Arial" w:hAnsi="Arial" w:cs="Arial"/>
          <w:sz w:val="24"/>
          <w:szCs w:val="24"/>
        </w:rPr>
        <w:t>-</w:t>
      </w:r>
      <w:r w:rsidR="00274A79" w:rsidRPr="004F3E00">
        <w:rPr>
          <w:rFonts w:ascii="Arial" w:hAnsi="Arial" w:cs="Arial"/>
          <w:sz w:val="24"/>
          <w:szCs w:val="24"/>
        </w:rPr>
        <w:t xml:space="preserve">related </w:t>
      </w:r>
      <w:r w:rsidRPr="004F3E00">
        <w:rPr>
          <w:rFonts w:ascii="Arial" w:hAnsi="Arial" w:cs="Arial"/>
          <w:sz w:val="24"/>
          <w:szCs w:val="24"/>
        </w:rPr>
        <w:t>working group</w:t>
      </w:r>
      <w:r w:rsidR="008164D1" w:rsidRPr="004F3E00">
        <w:rPr>
          <w:rFonts w:ascii="Arial" w:hAnsi="Arial" w:cs="Arial"/>
          <w:sz w:val="24"/>
          <w:szCs w:val="24"/>
        </w:rPr>
        <w:t>s</w:t>
      </w:r>
      <w:r w:rsidRPr="004F3E00">
        <w:rPr>
          <w:rFonts w:ascii="Arial" w:hAnsi="Arial" w:cs="Arial"/>
          <w:sz w:val="24"/>
          <w:szCs w:val="24"/>
        </w:rPr>
        <w:t xml:space="preserve"> </w:t>
      </w:r>
      <w:r w:rsidR="008164D1" w:rsidRPr="004F3E00">
        <w:rPr>
          <w:rFonts w:ascii="Arial" w:hAnsi="Arial" w:cs="Arial"/>
          <w:sz w:val="24"/>
          <w:szCs w:val="24"/>
        </w:rPr>
        <w:t xml:space="preserve">that are </w:t>
      </w:r>
      <w:r w:rsidRPr="004F3E00">
        <w:rPr>
          <w:rFonts w:ascii="Arial" w:hAnsi="Arial" w:cs="Arial"/>
          <w:sz w:val="24"/>
          <w:szCs w:val="24"/>
        </w:rPr>
        <w:t>formed</w:t>
      </w:r>
      <w:r w:rsidR="0099577D" w:rsidRPr="004F3E00">
        <w:rPr>
          <w:rFonts w:ascii="Arial" w:hAnsi="Arial" w:cs="Arial"/>
          <w:sz w:val="24"/>
          <w:szCs w:val="24"/>
        </w:rPr>
        <w:t xml:space="preserve"> will report to </w:t>
      </w:r>
      <w:r w:rsidR="008164D1" w:rsidRPr="004F3E00">
        <w:rPr>
          <w:rFonts w:ascii="Arial" w:hAnsi="Arial" w:cs="Arial"/>
          <w:sz w:val="24"/>
          <w:szCs w:val="24"/>
        </w:rPr>
        <w:t xml:space="preserve">the </w:t>
      </w:r>
      <w:r w:rsidR="0099577D" w:rsidRPr="004F3E00">
        <w:rPr>
          <w:rFonts w:ascii="Arial" w:hAnsi="Arial" w:cs="Arial"/>
          <w:sz w:val="24"/>
          <w:szCs w:val="24"/>
        </w:rPr>
        <w:t>ED</w:t>
      </w:r>
      <w:r w:rsidR="00C429DE" w:rsidRPr="004F3E00">
        <w:rPr>
          <w:rFonts w:ascii="Arial" w:hAnsi="Arial" w:cs="Arial"/>
          <w:sz w:val="24"/>
          <w:szCs w:val="24"/>
        </w:rPr>
        <w:t>I</w:t>
      </w:r>
      <w:r w:rsidR="00E110F1">
        <w:rPr>
          <w:rFonts w:ascii="Arial" w:hAnsi="Arial" w:cs="Arial"/>
          <w:sz w:val="24"/>
          <w:szCs w:val="24"/>
        </w:rPr>
        <w:t xml:space="preserve"> Committee</w:t>
      </w:r>
      <w:r w:rsidR="00921619" w:rsidRPr="004F3E00">
        <w:rPr>
          <w:rFonts w:ascii="Arial" w:hAnsi="Arial" w:cs="Arial"/>
          <w:sz w:val="24"/>
          <w:szCs w:val="24"/>
        </w:rPr>
        <w:t xml:space="preserve">. </w:t>
      </w:r>
    </w:p>
    <w:p w14:paraId="6EA81B6F" w14:textId="5528FE9F" w:rsidR="00205EA6" w:rsidRPr="004F3E00" w:rsidRDefault="00205EA6" w:rsidP="0099577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Minutes from meetings will be made available to all staff and students</w:t>
      </w:r>
      <w:r w:rsidR="003276E1" w:rsidRPr="004F3E00">
        <w:rPr>
          <w:rFonts w:ascii="Arial" w:hAnsi="Arial" w:cs="Arial"/>
          <w:sz w:val="24"/>
          <w:szCs w:val="24"/>
        </w:rPr>
        <w:t>.</w:t>
      </w:r>
    </w:p>
    <w:p w14:paraId="32A09A9D" w14:textId="77777777" w:rsidR="00B92D8F" w:rsidRDefault="00B92D8F" w:rsidP="005838F4">
      <w:pPr>
        <w:rPr>
          <w:rFonts w:ascii="Arial" w:hAnsi="Arial" w:cs="Arial"/>
          <w:b/>
          <w:bCs/>
          <w:sz w:val="24"/>
          <w:szCs w:val="24"/>
        </w:rPr>
      </w:pPr>
    </w:p>
    <w:p w14:paraId="0AC1D030" w14:textId="1E40AFAF" w:rsidR="005838F4" w:rsidRPr="004F3E00" w:rsidRDefault="005838F4" w:rsidP="005838F4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lastRenderedPageBreak/>
        <w:t>Schedule of the committee:</w:t>
      </w:r>
    </w:p>
    <w:p w14:paraId="663FDA18" w14:textId="07B88D00" w:rsidR="005838F4" w:rsidRPr="004F3E00" w:rsidRDefault="00046BC1" w:rsidP="005838F4">
      <w:p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The committee will meet at least once a term.</w:t>
      </w:r>
      <w:r w:rsidR="00B03547">
        <w:rPr>
          <w:rFonts w:ascii="Arial" w:hAnsi="Arial" w:cs="Arial"/>
          <w:sz w:val="24"/>
          <w:szCs w:val="24"/>
        </w:rPr>
        <w:t xml:space="preserve"> Meetings </w:t>
      </w:r>
      <w:r w:rsidR="001C2D20">
        <w:rPr>
          <w:rFonts w:ascii="Arial" w:hAnsi="Arial" w:cs="Arial"/>
          <w:sz w:val="24"/>
          <w:szCs w:val="24"/>
        </w:rPr>
        <w:t xml:space="preserve">will take place </w:t>
      </w:r>
      <w:r w:rsidR="00B0455E">
        <w:rPr>
          <w:rFonts w:ascii="Arial" w:hAnsi="Arial" w:cs="Arial"/>
          <w:sz w:val="24"/>
          <w:szCs w:val="24"/>
        </w:rPr>
        <w:t xml:space="preserve">in </w:t>
      </w:r>
      <w:r w:rsidR="001C2D20">
        <w:rPr>
          <w:rFonts w:ascii="Arial" w:hAnsi="Arial" w:cs="Arial"/>
          <w:sz w:val="24"/>
          <w:szCs w:val="24"/>
        </w:rPr>
        <w:t>a hybrid in-person and virtual model.</w:t>
      </w:r>
    </w:p>
    <w:p w14:paraId="2586F6FB" w14:textId="77777777" w:rsidR="002965D2" w:rsidRPr="004F3E00" w:rsidRDefault="002965D2" w:rsidP="002965D2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>Membership:</w:t>
      </w:r>
    </w:p>
    <w:p w14:paraId="292D9A2E" w14:textId="77777777" w:rsidR="00B86B6A" w:rsidRDefault="002965D2" w:rsidP="002965D2">
      <w:p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Membership </w:t>
      </w:r>
      <w:r w:rsidR="00E110F1">
        <w:rPr>
          <w:rFonts w:ascii="Arial" w:hAnsi="Arial" w:cs="Arial"/>
          <w:sz w:val="24"/>
          <w:szCs w:val="24"/>
        </w:rPr>
        <w:t xml:space="preserve">and TOR </w:t>
      </w:r>
      <w:r w:rsidRPr="004F3E00">
        <w:rPr>
          <w:rFonts w:ascii="Arial" w:hAnsi="Arial" w:cs="Arial"/>
          <w:sz w:val="24"/>
          <w:szCs w:val="24"/>
        </w:rPr>
        <w:t>will be review</w:t>
      </w:r>
      <w:r w:rsidR="008A0FE5" w:rsidRPr="004F3E00">
        <w:rPr>
          <w:rFonts w:ascii="Arial" w:hAnsi="Arial" w:cs="Arial"/>
          <w:sz w:val="24"/>
          <w:szCs w:val="24"/>
        </w:rPr>
        <w:t>ed</w:t>
      </w:r>
      <w:r w:rsidRPr="004F3E00">
        <w:rPr>
          <w:rFonts w:ascii="Arial" w:hAnsi="Arial" w:cs="Arial"/>
          <w:sz w:val="24"/>
          <w:szCs w:val="24"/>
        </w:rPr>
        <w:t xml:space="preserve"> annually.</w:t>
      </w:r>
    </w:p>
    <w:p w14:paraId="5224FA5B" w14:textId="032E7AE7" w:rsidR="002965D2" w:rsidRPr="004F3E00" w:rsidRDefault="002965D2" w:rsidP="002965D2">
      <w:p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Permanent membership will consist of the Chair, EDI Coordinator</w:t>
      </w:r>
      <w:r w:rsidR="00B0455E">
        <w:rPr>
          <w:rFonts w:ascii="Arial" w:hAnsi="Arial" w:cs="Arial"/>
          <w:sz w:val="24"/>
          <w:szCs w:val="24"/>
        </w:rPr>
        <w:t>,</w:t>
      </w:r>
      <w:r w:rsidRPr="004F3E00">
        <w:rPr>
          <w:rFonts w:ascii="Arial" w:hAnsi="Arial" w:cs="Arial"/>
          <w:sz w:val="24"/>
          <w:szCs w:val="24"/>
        </w:rPr>
        <w:t xml:space="preserve"> and </w:t>
      </w:r>
      <w:r w:rsidR="008A0FE5" w:rsidRPr="004F3E00">
        <w:rPr>
          <w:rFonts w:ascii="Arial" w:hAnsi="Arial" w:cs="Arial"/>
          <w:sz w:val="24"/>
          <w:szCs w:val="24"/>
        </w:rPr>
        <w:t>co-chairs of the</w:t>
      </w:r>
      <w:r w:rsidRPr="004F3E00">
        <w:rPr>
          <w:rFonts w:ascii="Arial" w:hAnsi="Arial" w:cs="Arial"/>
          <w:sz w:val="24"/>
          <w:szCs w:val="24"/>
        </w:rPr>
        <w:t xml:space="preserve"> Athena SWAN committee</w:t>
      </w:r>
      <w:r w:rsidR="0040687D" w:rsidRPr="004F3E00">
        <w:rPr>
          <w:rFonts w:ascii="Arial" w:hAnsi="Arial" w:cs="Arial"/>
          <w:sz w:val="24"/>
          <w:szCs w:val="24"/>
        </w:rPr>
        <w:t>.</w:t>
      </w:r>
    </w:p>
    <w:tbl>
      <w:tblPr>
        <w:tblW w:w="9918" w:type="dxa"/>
        <w:tblInd w:w="113" w:type="dxa"/>
        <w:tblLook w:val="04A0" w:firstRow="1" w:lastRow="0" w:firstColumn="1" w:lastColumn="0" w:noHBand="0" w:noVBand="1"/>
      </w:tblPr>
      <w:tblGrid>
        <w:gridCol w:w="1555"/>
        <w:gridCol w:w="2268"/>
        <w:gridCol w:w="921"/>
        <w:gridCol w:w="5174"/>
      </w:tblGrid>
      <w:tr w:rsidR="00973115" w:rsidRPr="00973115" w14:paraId="6BC61011" w14:textId="77777777" w:rsidTr="00973115">
        <w:trPr>
          <w:trHeight w:val="30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4E10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Firstname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C40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urname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4D9C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ole</w:t>
            </w:r>
          </w:p>
        </w:tc>
        <w:tc>
          <w:tcPr>
            <w:tcW w:w="5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22C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ole Details</w:t>
            </w:r>
          </w:p>
        </w:tc>
      </w:tr>
      <w:tr w:rsidR="00973115" w:rsidRPr="00973115" w14:paraId="61000923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40B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kt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16C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Aggarwa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D01F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0A76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arie </w:t>
            </w:r>
            <w:proofErr w:type="spellStart"/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klodowska</w:t>
            </w:r>
            <w:proofErr w:type="spellEnd"/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-Curie Early Stage Researcher</w:t>
            </w:r>
          </w:p>
        </w:tc>
      </w:tr>
      <w:tr w:rsidR="00973115" w:rsidRPr="00973115" w14:paraId="12F1547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B6D5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Beck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66F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Bel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E1E4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1A2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enior Lecturer</w:t>
            </w:r>
          </w:p>
        </w:tc>
      </w:tr>
      <w:tr w:rsidR="00973115" w:rsidRPr="00973115" w14:paraId="001C8A11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2FEE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atherine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8AB7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Booth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069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8727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esearch Associate</w:t>
            </w:r>
          </w:p>
        </w:tc>
      </w:tr>
      <w:tr w:rsidR="00973115" w:rsidRPr="00973115" w14:paraId="6535EC96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9563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r Pablo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492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Brito-Parada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491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7940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enior Lecturer</w:t>
            </w:r>
          </w:p>
        </w:tc>
      </w:tr>
      <w:tr w:rsidR="00973115" w:rsidRPr="00973115" w14:paraId="18215675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22B0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ian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8B08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Cano Bordajandi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861B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87D7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Communications Manager</w:t>
            </w:r>
          </w:p>
        </w:tc>
      </w:tr>
      <w:tr w:rsidR="00973115" w:rsidRPr="00973115" w14:paraId="64A21F6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8A6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ebecc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FE78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Colquhou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2380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B51E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Teaching Fellow</w:t>
            </w:r>
          </w:p>
        </w:tc>
      </w:tr>
      <w:tr w:rsidR="00973115" w:rsidRPr="00973115" w14:paraId="19DDD85B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C72E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Beth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4396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Creno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922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D90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A to </w:t>
            </w:r>
            <w:proofErr w:type="spellStart"/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HoD</w:t>
            </w:r>
            <w:proofErr w:type="spellEnd"/>
          </w:p>
        </w:tc>
      </w:tr>
      <w:tr w:rsidR="00973115" w:rsidRPr="00973115" w14:paraId="05DA9A48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CF2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ydne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42E6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Cunningham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2AB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8DA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HR Partner FoE</w:t>
            </w:r>
          </w:p>
        </w:tc>
      </w:tr>
      <w:tr w:rsidR="00973115" w:rsidRPr="00973115" w14:paraId="52024338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7D7F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Lizzi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339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Day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52D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EF4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enior Teaching Fellow</w:t>
            </w:r>
          </w:p>
        </w:tc>
      </w:tr>
      <w:tr w:rsidR="00973115" w:rsidRPr="00973115" w14:paraId="4D52CABA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9FA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ar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6BA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Jacquemy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14A7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B9E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esearch Fellow</w:t>
            </w:r>
          </w:p>
        </w:tc>
      </w:tr>
      <w:tr w:rsidR="00973115" w:rsidRPr="00973115" w14:paraId="5A969255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2C7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Kathari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BF5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Kreissig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E68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7FAA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aboratory Manager</w:t>
            </w:r>
          </w:p>
        </w:tc>
      </w:tr>
      <w:tr w:rsidR="00973115" w:rsidRPr="00973115" w14:paraId="00BC6019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8B3C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amuel 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6139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Krevor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96A9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AA5E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eader in Carbon Sequestration Studies</w:t>
            </w:r>
          </w:p>
        </w:tc>
      </w:tr>
      <w:tr w:rsidR="00973115" w:rsidRPr="00973115" w14:paraId="18586C0B" w14:textId="77777777" w:rsidTr="00973115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613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Valentin J B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704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aurent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A103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BC45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Senior Teaching Fellow </w:t>
            </w:r>
          </w:p>
        </w:tc>
      </w:tr>
      <w:tr w:rsidR="00973115" w:rsidRPr="00973115" w14:paraId="449A72EA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5901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o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51DF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owther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75C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4205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ock Collection and Fieldwork Administrator</w:t>
            </w:r>
          </w:p>
        </w:tc>
      </w:tr>
      <w:tr w:rsidR="00973115" w:rsidRPr="00973115" w14:paraId="3070106C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760C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iego 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E5F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Mesa Pena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24F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1BF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esearch Associate</w:t>
            </w:r>
          </w:p>
        </w:tc>
      </w:tr>
      <w:tr w:rsidR="00973115" w:rsidRPr="00973115" w14:paraId="4CAEE775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7CD4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it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29E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Murphy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9E1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6B94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tudent Wellbeing Adviser</w:t>
            </w:r>
          </w:p>
        </w:tc>
      </w:tr>
      <w:tr w:rsidR="00973115" w:rsidRPr="00973115" w14:paraId="708D61C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2475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dria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04F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aluszny Rodriguez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27D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2DD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enior Lecturer</w:t>
            </w:r>
          </w:p>
        </w:tc>
      </w:tr>
      <w:tr w:rsidR="00973115" w:rsidRPr="00973115" w14:paraId="7AD8367F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E75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ichel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1B83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aulatto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29A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C391F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esearch Fellow</w:t>
            </w:r>
          </w:p>
        </w:tc>
      </w:tr>
      <w:tr w:rsidR="00973115" w:rsidRPr="00973115" w14:paraId="74D4467C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F96F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atthe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E3F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iggott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8565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0D8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rofessor of Computational Geoscience and Engineering</w:t>
            </w:r>
          </w:p>
        </w:tc>
      </w:tr>
      <w:tr w:rsidR="00973115" w:rsidRPr="00973115" w14:paraId="18A69380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F27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oph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29CF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Quazi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927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885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EDI Coordinator</w:t>
            </w:r>
          </w:p>
        </w:tc>
      </w:tr>
      <w:tr w:rsidR="00973115" w:rsidRPr="00973115" w14:paraId="7874E63B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5439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ylan H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79C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ood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3A30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69E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enior Lecturer</w:t>
            </w:r>
          </w:p>
        </w:tc>
      </w:tr>
      <w:tr w:rsidR="00973115" w:rsidRPr="00973115" w14:paraId="28BC8500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4B3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arastoo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E3DB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alah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16D3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6CBF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Teaching Fellow</w:t>
            </w:r>
          </w:p>
        </w:tc>
      </w:tr>
      <w:tr w:rsidR="00973115" w:rsidRPr="00973115" w14:paraId="1E61D7F3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0D8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riy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5E5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aravanapava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2F7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8A8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enior Strategic Teaching Fellow, Materials</w:t>
            </w:r>
          </w:p>
        </w:tc>
      </w:tr>
      <w:tr w:rsidR="00973115" w:rsidRPr="00973115" w14:paraId="7C1599C4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51A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neh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6AD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aunders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DED1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22B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thena SWAN Rep from </w:t>
            </w:r>
            <w:proofErr w:type="spellStart"/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ChemEng</w:t>
            </w:r>
            <w:proofErr w:type="spellEnd"/>
          </w:p>
        </w:tc>
      </w:tr>
      <w:tr w:rsidR="00973115" w:rsidRPr="00973115" w14:paraId="34AB7128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009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ind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99686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Valuto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0667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7267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UG Admissions Officer</w:t>
            </w:r>
          </w:p>
        </w:tc>
      </w:tr>
      <w:tr w:rsidR="00973115" w:rsidRPr="00973115" w14:paraId="2CB3486B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E1C6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in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2456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van De Flierdt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ECB6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E4C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Head of Department</w:t>
            </w:r>
          </w:p>
        </w:tc>
      </w:tr>
      <w:tr w:rsidR="00973115" w:rsidRPr="00973115" w14:paraId="5E1EF92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F05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Ireti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9E74F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Webb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BBA6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B198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Strategic HR Partner FoE</w:t>
            </w:r>
          </w:p>
        </w:tc>
      </w:tr>
      <w:tr w:rsidR="00973115" w:rsidRPr="00973115" w14:paraId="68EDD20B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A28D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ominik J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D6C6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Weiss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3F93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aff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C985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rofessor of Environmental Geochemistry</w:t>
            </w:r>
          </w:p>
        </w:tc>
      </w:tr>
      <w:tr w:rsidR="00973115" w:rsidRPr="00973115" w14:paraId="6FFD008A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FDAE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Jorge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E4AE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Avalos Patino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D52F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4CB0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7307AEF7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8EC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Namy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C18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Baija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882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4C1B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UG</w:t>
            </w:r>
          </w:p>
        </w:tc>
      </w:tr>
      <w:tr w:rsidR="00973115" w:rsidRPr="00973115" w14:paraId="22995C52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29C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lnaz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738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Barati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040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D35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R</w:t>
            </w:r>
          </w:p>
        </w:tc>
      </w:tr>
      <w:tr w:rsidR="00973115" w:rsidRPr="00973115" w14:paraId="792AB943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7ED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Jona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022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Eschenfelder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087E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B641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UG</w:t>
            </w:r>
          </w:p>
        </w:tc>
      </w:tr>
      <w:tr w:rsidR="00973115" w:rsidRPr="00973115" w14:paraId="01720F1C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3E7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Joh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44B0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Estope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0257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F83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UG</w:t>
            </w:r>
          </w:p>
        </w:tc>
      </w:tr>
      <w:tr w:rsidR="00973115" w:rsidRPr="00973115" w14:paraId="0A9C35D8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A5B9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 xml:space="preserve"> Raluc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C4E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Gaina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E27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E1AF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00B32708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4BF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Hani Hamou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8B9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Hamoud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DF0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C77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GT</w:t>
            </w:r>
          </w:p>
        </w:tc>
      </w:tr>
      <w:tr w:rsidR="00973115" w:rsidRPr="00973115" w14:paraId="713D9C95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D089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Kosuk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05D6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Ikeya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333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06BF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R</w:t>
            </w:r>
          </w:p>
        </w:tc>
      </w:tr>
      <w:tr w:rsidR="00973115" w:rsidRPr="00973115" w14:paraId="34F700C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001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lly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EEEF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Kanimova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52F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B4C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189FCC45" w14:textId="77777777" w:rsidTr="00973115">
        <w:trPr>
          <w:trHeight w:val="31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69AA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ichard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EA6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im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A678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74A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UG</w:t>
            </w:r>
          </w:p>
        </w:tc>
      </w:tr>
      <w:tr w:rsidR="00973115" w:rsidRPr="00973115" w14:paraId="7B335DE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C281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Yvett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BD17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i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1EB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A289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30A32EA0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34B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Zonghui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7F2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iu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04B2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F6D5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243E1806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07F8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Valeri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A17E1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Locher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F84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B274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R</w:t>
            </w:r>
          </w:p>
        </w:tc>
      </w:tr>
      <w:tr w:rsidR="00973115" w:rsidRPr="00973115" w14:paraId="4AA30B71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C5A1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avi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3D1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Mawassie-Chang Kit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66F80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05AA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UG</w:t>
            </w:r>
          </w:p>
        </w:tc>
      </w:tr>
      <w:tr w:rsidR="00973115" w:rsidRPr="00973115" w14:paraId="52D14C64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AC62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Yasi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2A7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Mumtaz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4F7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0EE44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2BAE510E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C802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NHOYIDI N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E4C1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NSA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C17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DA0CB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04EA8C83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8609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avid 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EB79C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edreros Bastidas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8FF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E150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R</w:t>
            </w:r>
          </w:p>
        </w:tc>
      </w:tr>
      <w:tr w:rsidR="00973115" w:rsidRPr="00973115" w14:paraId="67B313A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299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Geraldi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B7C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egnier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7432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824A8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R</w:t>
            </w:r>
          </w:p>
        </w:tc>
      </w:tr>
      <w:tr w:rsidR="00973115" w:rsidRPr="00973115" w14:paraId="22208270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BB1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oife M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49377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Robertson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E67E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C3456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11C19CDD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C932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ar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B5A15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Villamil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BA613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F2DE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  <w:tr w:rsidR="00973115" w:rsidRPr="00973115" w14:paraId="6C279DC0" w14:textId="77777777" w:rsidTr="00973115">
        <w:trPr>
          <w:trHeight w:val="30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B93D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Jiaha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46D5D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Zhang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447BA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lang w:eastAsia="en-GB"/>
              </w:rPr>
              <w:t>Student</w:t>
            </w:r>
          </w:p>
        </w:tc>
        <w:tc>
          <w:tcPr>
            <w:tcW w:w="5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7439" w14:textId="77777777" w:rsidR="00973115" w:rsidRPr="00973115" w:rsidRDefault="00973115" w:rsidP="009731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73115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</w:p>
        </w:tc>
      </w:tr>
    </w:tbl>
    <w:p w14:paraId="490A2700" w14:textId="77777777" w:rsidR="002965D2" w:rsidRPr="004F3E00" w:rsidRDefault="002965D2" w:rsidP="005838F4">
      <w:pPr>
        <w:rPr>
          <w:rFonts w:ascii="Arial" w:hAnsi="Arial" w:cs="Arial"/>
          <w:sz w:val="24"/>
          <w:szCs w:val="24"/>
        </w:rPr>
      </w:pPr>
    </w:p>
    <w:p w14:paraId="06206C1D" w14:textId="71E9DDDE" w:rsidR="005B0BF7" w:rsidRPr="004F3E00" w:rsidRDefault="00EA28E1" w:rsidP="005B0BF7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>Expectation from memb</w:t>
      </w:r>
      <w:r w:rsidR="005B0BF7" w:rsidRPr="004F3E00">
        <w:rPr>
          <w:rFonts w:ascii="Arial" w:hAnsi="Arial" w:cs="Arial"/>
          <w:b/>
          <w:bCs/>
          <w:sz w:val="24"/>
          <w:szCs w:val="24"/>
        </w:rPr>
        <w:t>ers</w:t>
      </w:r>
      <w:r w:rsidR="008E1FB2" w:rsidRPr="004F3E00">
        <w:rPr>
          <w:rFonts w:ascii="Arial" w:hAnsi="Arial" w:cs="Arial"/>
          <w:b/>
          <w:bCs/>
          <w:sz w:val="24"/>
          <w:szCs w:val="24"/>
        </w:rPr>
        <w:t>:</w:t>
      </w:r>
    </w:p>
    <w:p w14:paraId="33F17A25" w14:textId="799B99E9" w:rsidR="006D3426" w:rsidRPr="004F3E00" w:rsidRDefault="006D3426" w:rsidP="005B0BF7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>Staff:</w:t>
      </w:r>
    </w:p>
    <w:p w14:paraId="1ADBE8EA" w14:textId="2FEDAEE7" w:rsidR="005B0BF7" w:rsidRPr="004F3E00" w:rsidRDefault="00E54383" w:rsidP="005B0BF7">
      <w:p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To support good </w:t>
      </w:r>
      <w:r w:rsidR="00B0455E">
        <w:rPr>
          <w:rFonts w:ascii="Arial" w:hAnsi="Arial" w:cs="Arial"/>
          <w:sz w:val="24"/>
          <w:szCs w:val="24"/>
        </w:rPr>
        <w:t>work-life</w:t>
      </w:r>
      <w:r w:rsidRPr="004F3E00">
        <w:rPr>
          <w:rFonts w:ascii="Arial" w:hAnsi="Arial" w:cs="Arial"/>
          <w:sz w:val="24"/>
          <w:szCs w:val="24"/>
        </w:rPr>
        <w:t xml:space="preserve"> balance and even workloads, the expectations for members </w:t>
      </w:r>
      <w:r w:rsidR="00D04F44" w:rsidRPr="004F3E00">
        <w:rPr>
          <w:rFonts w:ascii="Arial" w:hAnsi="Arial" w:cs="Arial"/>
          <w:sz w:val="24"/>
          <w:szCs w:val="24"/>
        </w:rPr>
        <w:t xml:space="preserve">undertaking EDI committee tasks </w:t>
      </w:r>
      <w:r w:rsidRPr="004F3E00">
        <w:rPr>
          <w:rFonts w:ascii="Arial" w:hAnsi="Arial" w:cs="Arial"/>
          <w:sz w:val="24"/>
          <w:szCs w:val="24"/>
        </w:rPr>
        <w:t>will be clearly outlined.</w:t>
      </w:r>
      <w:r w:rsidR="00193754" w:rsidRPr="004F3E00">
        <w:rPr>
          <w:rFonts w:ascii="Arial" w:hAnsi="Arial" w:cs="Arial"/>
          <w:sz w:val="24"/>
          <w:szCs w:val="24"/>
        </w:rPr>
        <w:t xml:space="preserve"> </w:t>
      </w:r>
      <w:r w:rsidR="00445DA1" w:rsidRPr="004F3E00">
        <w:rPr>
          <w:rFonts w:ascii="Arial" w:hAnsi="Arial" w:cs="Arial"/>
          <w:sz w:val="24"/>
          <w:szCs w:val="24"/>
        </w:rPr>
        <w:t xml:space="preserve">Staff identified as critical to progressing key EDI </w:t>
      </w:r>
      <w:r w:rsidR="000C5C38" w:rsidRPr="004F3E00">
        <w:rPr>
          <w:rFonts w:ascii="Arial" w:hAnsi="Arial" w:cs="Arial"/>
          <w:sz w:val="24"/>
          <w:szCs w:val="24"/>
        </w:rPr>
        <w:t>projects will</w:t>
      </w:r>
      <w:r w:rsidR="00193754" w:rsidRPr="004F3E00">
        <w:rPr>
          <w:rFonts w:ascii="Arial" w:hAnsi="Arial" w:cs="Arial"/>
          <w:sz w:val="24"/>
          <w:szCs w:val="24"/>
        </w:rPr>
        <w:t xml:space="preserve"> </w:t>
      </w:r>
      <w:r w:rsidR="008164D1" w:rsidRPr="004F3E00">
        <w:rPr>
          <w:rFonts w:ascii="Arial" w:hAnsi="Arial" w:cs="Arial"/>
          <w:sz w:val="24"/>
          <w:szCs w:val="24"/>
        </w:rPr>
        <w:t xml:space="preserve">be </w:t>
      </w:r>
      <w:r w:rsidR="00615413" w:rsidRPr="004959B2">
        <w:rPr>
          <w:rFonts w:ascii="Arial" w:hAnsi="Arial" w:cs="Arial"/>
          <w:sz w:val="24"/>
          <w:szCs w:val="24"/>
        </w:rPr>
        <w:t>encouraged to</w:t>
      </w:r>
      <w:r w:rsidR="00193754" w:rsidRPr="004F3E00">
        <w:rPr>
          <w:rFonts w:ascii="Arial" w:hAnsi="Arial" w:cs="Arial"/>
          <w:sz w:val="24"/>
          <w:szCs w:val="24"/>
        </w:rPr>
        <w:t xml:space="preserve"> attend </w:t>
      </w:r>
      <w:r w:rsidR="00ED76DF" w:rsidRPr="004F3E00">
        <w:rPr>
          <w:rFonts w:ascii="Arial" w:hAnsi="Arial" w:cs="Arial"/>
          <w:sz w:val="24"/>
          <w:szCs w:val="24"/>
        </w:rPr>
        <w:t xml:space="preserve">committee </w:t>
      </w:r>
      <w:r w:rsidR="00193754" w:rsidRPr="004F3E00">
        <w:rPr>
          <w:rFonts w:ascii="Arial" w:hAnsi="Arial" w:cs="Arial"/>
          <w:sz w:val="24"/>
          <w:szCs w:val="24"/>
        </w:rPr>
        <w:t>meetings for continuity</w:t>
      </w:r>
      <w:r w:rsidR="006D3426" w:rsidRPr="004F3E00">
        <w:rPr>
          <w:rFonts w:ascii="Arial" w:hAnsi="Arial" w:cs="Arial"/>
          <w:sz w:val="24"/>
          <w:szCs w:val="24"/>
        </w:rPr>
        <w:t xml:space="preserve">. Key </w:t>
      </w:r>
      <w:r w:rsidR="00ED76DF" w:rsidRPr="004F3E00">
        <w:rPr>
          <w:rFonts w:ascii="Arial" w:hAnsi="Arial" w:cs="Arial"/>
          <w:sz w:val="24"/>
          <w:szCs w:val="24"/>
        </w:rPr>
        <w:t>projects and priorities</w:t>
      </w:r>
      <w:r w:rsidR="006D3426" w:rsidRPr="004F3E00">
        <w:rPr>
          <w:rFonts w:ascii="Arial" w:hAnsi="Arial" w:cs="Arial"/>
          <w:sz w:val="24"/>
          <w:szCs w:val="24"/>
        </w:rPr>
        <w:t xml:space="preserve"> will be identified through regular </w:t>
      </w:r>
      <w:r w:rsidR="00170F70" w:rsidRPr="004F3E00">
        <w:rPr>
          <w:rFonts w:ascii="Arial" w:hAnsi="Arial" w:cs="Arial"/>
          <w:sz w:val="24"/>
          <w:szCs w:val="24"/>
        </w:rPr>
        <w:t>consultation with the Department</w:t>
      </w:r>
      <w:r w:rsidR="006D3426" w:rsidRPr="004F3E00">
        <w:rPr>
          <w:rFonts w:ascii="Arial" w:hAnsi="Arial" w:cs="Arial"/>
          <w:sz w:val="24"/>
          <w:szCs w:val="24"/>
        </w:rPr>
        <w:t>.</w:t>
      </w:r>
    </w:p>
    <w:p w14:paraId="05482F92" w14:textId="651B46EC" w:rsidR="00124631" w:rsidRPr="004F3E00" w:rsidRDefault="00EA28E1" w:rsidP="00EA28E1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>Stud</w:t>
      </w:r>
      <w:r w:rsidR="00124631" w:rsidRPr="004F3E00">
        <w:rPr>
          <w:rFonts w:ascii="Arial" w:hAnsi="Arial" w:cs="Arial"/>
          <w:b/>
          <w:bCs/>
          <w:sz w:val="24"/>
          <w:szCs w:val="24"/>
        </w:rPr>
        <w:t>ents:</w:t>
      </w:r>
    </w:p>
    <w:p w14:paraId="067D133D" w14:textId="189DD428" w:rsidR="006830E9" w:rsidRPr="004F3E00" w:rsidRDefault="0012621A" w:rsidP="00EA28E1">
      <w:p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Student members can attend </w:t>
      </w:r>
      <w:r w:rsidR="006000E2" w:rsidRPr="004F3E00">
        <w:rPr>
          <w:rFonts w:ascii="Arial" w:hAnsi="Arial" w:cs="Arial"/>
          <w:sz w:val="24"/>
          <w:szCs w:val="24"/>
        </w:rPr>
        <w:t xml:space="preserve">and participate in committee meetings </w:t>
      </w:r>
      <w:r w:rsidR="00435B2B" w:rsidRPr="004F3E00">
        <w:rPr>
          <w:rFonts w:ascii="Arial" w:hAnsi="Arial" w:cs="Arial"/>
          <w:sz w:val="24"/>
          <w:szCs w:val="24"/>
        </w:rPr>
        <w:t>at their discretion. Studying is the</w:t>
      </w:r>
      <w:r w:rsidR="00D04F44" w:rsidRPr="004F3E00">
        <w:rPr>
          <w:rFonts w:ascii="Arial" w:hAnsi="Arial" w:cs="Arial"/>
          <w:sz w:val="24"/>
          <w:szCs w:val="24"/>
        </w:rPr>
        <w:t>ir</w:t>
      </w:r>
      <w:r w:rsidR="00435B2B" w:rsidRPr="004F3E00">
        <w:rPr>
          <w:rFonts w:ascii="Arial" w:hAnsi="Arial" w:cs="Arial"/>
          <w:sz w:val="24"/>
          <w:szCs w:val="24"/>
        </w:rPr>
        <w:t xml:space="preserve"> main </w:t>
      </w:r>
      <w:r w:rsidR="00615413" w:rsidRPr="004959B2">
        <w:rPr>
          <w:rFonts w:ascii="Arial" w:hAnsi="Arial" w:cs="Arial"/>
          <w:sz w:val="24"/>
          <w:szCs w:val="24"/>
        </w:rPr>
        <w:t>priority,</w:t>
      </w:r>
      <w:r w:rsidR="00435B2B" w:rsidRPr="004F3E00">
        <w:rPr>
          <w:rFonts w:ascii="Arial" w:hAnsi="Arial" w:cs="Arial"/>
          <w:sz w:val="24"/>
          <w:szCs w:val="24"/>
        </w:rPr>
        <w:t xml:space="preserve"> and the committee strives to maintain </w:t>
      </w:r>
      <w:r w:rsidR="00B0455E">
        <w:rPr>
          <w:rFonts w:ascii="Arial" w:hAnsi="Arial" w:cs="Arial"/>
          <w:sz w:val="24"/>
          <w:szCs w:val="24"/>
        </w:rPr>
        <w:t xml:space="preserve">a </w:t>
      </w:r>
      <w:r w:rsidR="00435B2B" w:rsidRPr="004F3E00">
        <w:rPr>
          <w:rFonts w:ascii="Arial" w:hAnsi="Arial" w:cs="Arial"/>
          <w:sz w:val="24"/>
          <w:szCs w:val="24"/>
        </w:rPr>
        <w:t xml:space="preserve">good </w:t>
      </w:r>
      <w:r w:rsidR="00243682">
        <w:rPr>
          <w:rFonts w:ascii="Arial" w:hAnsi="Arial" w:cs="Arial"/>
          <w:sz w:val="24"/>
          <w:szCs w:val="24"/>
        </w:rPr>
        <w:t>work-life</w:t>
      </w:r>
      <w:r w:rsidR="00435B2B" w:rsidRPr="004F3E00">
        <w:rPr>
          <w:rFonts w:ascii="Arial" w:hAnsi="Arial" w:cs="Arial"/>
          <w:sz w:val="24"/>
          <w:szCs w:val="24"/>
        </w:rPr>
        <w:t xml:space="preserve"> balance. Student members </w:t>
      </w:r>
      <w:r w:rsidR="00D05836" w:rsidRPr="004F3E00">
        <w:rPr>
          <w:rFonts w:ascii="Arial" w:hAnsi="Arial" w:cs="Arial"/>
          <w:sz w:val="24"/>
          <w:szCs w:val="24"/>
        </w:rPr>
        <w:t xml:space="preserve">can get involved with projects </w:t>
      </w:r>
      <w:r w:rsidR="00243682">
        <w:rPr>
          <w:rFonts w:ascii="Arial" w:hAnsi="Arial" w:cs="Arial"/>
          <w:sz w:val="24"/>
          <w:szCs w:val="24"/>
        </w:rPr>
        <w:t>voluntarily</w:t>
      </w:r>
      <w:r w:rsidR="00D05836" w:rsidRPr="004F3E00">
        <w:rPr>
          <w:rFonts w:ascii="Arial" w:hAnsi="Arial" w:cs="Arial"/>
          <w:sz w:val="24"/>
          <w:szCs w:val="24"/>
        </w:rPr>
        <w:t xml:space="preserve">. </w:t>
      </w:r>
    </w:p>
    <w:p w14:paraId="2BBD5CFA" w14:textId="732B8C03" w:rsidR="00EA28E1" w:rsidRPr="004F3E00" w:rsidRDefault="00EA28E1" w:rsidP="00EA28E1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 xml:space="preserve">Submitting </w:t>
      </w:r>
      <w:r w:rsidR="00C429DE" w:rsidRPr="004F3E00">
        <w:rPr>
          <w:rFonts w:ascii="Arial" w:hAnsi="Arial" w:cs="Arial"/>
          <w:b/>
          <w:bCs/>
          <w:sz w:val="24"/>
          <w:szCs w:val="24"/>
        </w:rPr>
        <w:t xml:space="preserve">agenda items, </w:t>
      </w:r>
      <w:r w:rsidR="009B214B" w:rsidRPr="004959B2">
        <w:rPr>
          <w:rFonts w:ascii="Arial" w:hAnsi="Arial" w:cs="Arial"/>
          <w:b/>
          <w:bCs/>
          <w:sz w:val="24"/>
          <w:szCs w:val="24"/>
        </w:rPr>
        <w:t>proposals,</w:t>
      </w:r>
      <w:r w:rsidR="00093689" w:rsidRPr="004F3E00">
        <w:rPr>
          <w:rFonts w:ascii="Arial" w:hAnsi="Arial" w:cs="Arial"/>
          <w:b/>
          <w:bCs/>
          <w:sz w:val="24"/>
          <w:szCs w:val="24"/>
        </w:rPr>
        <w:t xml:space="preserve"> or projects to the committee:</w:t>
      </w:r>
    </w:p>
    <w:p w14:paraId="07E78C43" w14:textId="7F45573D" w:rsidR="00BF4BFE" w:rsidRPr="004F3E00" w:rsidRDefault="00BF4BFE" w:rsidP="00EA28E1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 xml:space="preserve">A meeting agenda will be distributed on Teams by the Chair and EDI </w:t>
      </w:r>
      <w:r w:rsidR="00243682">
        <w:rPr>
          <w:rFonts w:ascii="Arial" w:hAnsi="Arial" w:cs="Arial"/>
          <w:b/>
          <w:bCs/>
          <w:sz w:val="24"/>
          <w:szCs w:val="24"/>
        </w:rPr>
        <w:t>coordinator</w:t>
      </w:r>
      <w:r w:rsidRPr="004F3E00">
        <w:rPr>
          <w:rFonts w:ascii="Arial" w:hAnsi="Arial" w:cs="Arial"/>
          <w:b/>
          <w:bCs/>
          <w:sz w:val="24"/>
          <w:szCs w:val="24"/>
        </w:rPr>
        <w:t xml:space="preserve"> </w:t>
      </w:r>
      <w:r w:rsidR="00230B57" w:rsidRPr="004F3E00">
        <w:rPr>
          <w:rFonts w:ascii="Arial" w:hAnsi="Arial" w:cs="Arial"/>
          <w:b/>
          <w:bCs/>
          <w:sz w:val="24"/>
          <w:szCs w:val="24"/>
        </w:rPr>
        <w:t xml:space="preserve">at least 10 days </w:t>
      </w:r>
      <w:r w:rsidRPr="004F3E00">
        <w:rPr>
          <w:rFonts w:ascii="Arial" w:hAnsi="Arial" w:cs="Arial"/>
          <w:b/>
          <w:bCs/>
          <w:sz w:val="24"/>
          <w:szCs w:val="24"/>
        </w:rPr>
        <w:t>before each meeting</w:t>
      </w:r>
    </w:p>
    <w:p w14:paraId="6132F6DA" w14:textId="28905321" w:rsidR="0094172F" w:rsidRPr="004F3E00" w:rsidRDefault="00BF4BFE" w:rsidP="00483AC9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Four weeks </w:t>
      </w:r>
      <w:r w:rsidR="00243682">
        <w:rPr>
          <w:rFonts w:ascii="Arial" w:hAnsi="Arial" w:cs="Arial"/>
          <w:sz w:val="24"/>
          <w:szCs w:val="24"/>
        </w:rPr>
        <w:t>before</w:t>
      </w:r>
      <w:r w:rsidRPr="004F3E00">
        <w:rPr>
          <w:rFonts w:ascii="Arial" w:hAnsi="Arial" w:cs="Arial"/>
          <w:sz w:val="24"/>
          <w:szCs w:val="24"/>
        </w:rPr>
        <w:t xml:space="preserve"> meetings members </w:t>
      </w:r>
      <w:r w:rsidR="00230B57" w:rsidRPr="004F3E00">
        <w:rPr>
          <w:rFonts w:ascii="Arial" w:hAnsi="Arial" w:cs="Arial"/>
          <w:sz w:val="24"/>
          <w:szCs w:val="24"/>
        </w:rPr>
        <w:t xml:space="preserve">will be invited </w:t>
      </w:r>
      <w:r w:rsidRPr="004F3E00">
        <w:rPr>
          <w:rFonts w:ascii="Arial" w:hAnsi="Arial" w:cs="Arial"/>
          <w:sz w:val="24"/>
          <w:szCs w:val="24"/>
        </w:rPr>
        <w:t xml:space="preserve">to </w:t>
      </w:r>
      <w:r w:rsidR="000C5C38" w:rsidRPr="004F3E00">
        <w:rPr>
          <w:rFonts w:ascii="Arial" w:hAnsi="Arial" w:cs="Arial"/>
          <w:sz w:val="24"/>
          <w:szCs w:val="24"/>
        </w:rPr>
        <w:t>submit agenda</w:t>
      </w:r>
      <w:r w:rsidR="0046216E" w:rsidRPr="004F3E00">
        <w:rPr>
          <w:rFonts w:ascii="Arial" w:hAnsi="Arial" w:cs="Arial"/>
          <w:sz w:val="24"/>
          <w:szCs w:val="24"/>
        </w:rPr>
        <w:t xml:space="preserve"> </w:t>
      </w:r>
      <w:r w:rsidR="00C429DE" w:rsidRPr="004F3E00">
        <w:rPr>
          <w:rFonts w:ascii="Arial" w:hAnsi="Arial" w:cs="Arial"/>
          <w:sz w:val="24"/>
          <w:szCs w:val="24"/>
        </w:rPr>
        <w:t xml:space="preserve">items, </w:t>
      </w:r>
      <w:r w:rsidR="00E35022" w:rsidRPr="004F3E00">
        <w:rPr>
          <w:rFonts w:ascii="Arial" w:hAnsi="Arial" w:cs="Arial"/>
          <w:sz w:val="24"/>
          <w:szCs w:val="24"/>
        </w:rPr>
        <w:t>EDI proposals</w:t>
      </w:r>
      <w:r w:rsidR="00243682">
        <w:rPr>
          <w:rFonts w:ascii="Arial" w:hAnsi="Arial" w:cs="Arial"/>
          <w:sz w:val="24"/>
          <w:szCs w:val="24"/>
        </w:rPr>
        <w:t>,</w:t>
      </w:r>
      <w:r w:rsidR="002428B0" w:rsidRPr="004F3E00">
        <w:rPr>
          <w:rFonts w:ascii="Arial" w:hAnsi="Arial" w:cs="Arial"/>
          <w:sz w:val="24"/>
          <w:szCs w:val="24"/>
        </w:rPr>
        <w:t xml:space="preserve"> </w:t>
      </w:r>
      <w:r w:rsidR="00230B57" w:rsidRPr="004F3E00">
        <w:rPr>
          <w:rFonts w:ascii="Arial" w:hAnsi="Arial" w:cs="Arial"/>
          <w:sz w:val="24"/>
          <w:szCs w:val="24"/>
        </w:rPr>
        <w:t>and/</w:t>
      </w:r>
      <w:r w:rsidR="002428B0" w:rsidRPr="004F3E00">
        <w:rPr>
          <w:rFonts w:ascii="Arial" w:hAnsi="Arial" w:cs="Arial"/>
          <w:sz w:val="24"/>
          <w:szCs w:val="24"/>
        </w:rPr>
        <w:t xml:space="preserve">or </w:t>
      </w:r>
      <w:r w:rsidR="004D189C" w:rsidRPr="004F3E00">
        <w:rPr>
          <w:rFonts w:ascii="Arial" w:hAnsi="Arial" w:cs="Arial"/>
          <w:sz w:val="24"/>
          <w:szCs w:val="24"/>
        </w:rPr>
        <w:t>projects with</w:t>
      </w:r>
      <w:r w:rsidR="00483AC9" w:rsidRPr="004F3E00">
        <w:rPr>
          <w:rFonts w:ascii="Arial" w:hAnsi="Arial" w:cs="Arial"/>
          <w:sz w:val="24"/>
          <w:szCs w:val="24"/>
        </w:rPr>
        <w:t xml:space="preserve"> a submission deadline two weeks before the meeting takes place.</w:t>
      </w:r>
    </w:p>
    <w:p w14:paraId="19FB3132" w14:textId="418C22BD" w:rsidR="002428B0" w:rsidRPr="004F3E00" w:rsidRDefault="002428B0" w:rsidP="0094172F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Propo</w:t>
      </w:r>
      <w:r w:rsidR="005D5B63" w:rsidRPr="004F3E00">
        <w:rPr>
          <w:rFonts w:ascii="Arial" w:hAnsi="Arial" w:cs="Arial"/>
          <w:sz w:val="24"/>
          <w:szCs w:val="24"/>
        </w:rPr>
        <w:t xml:space="preserve">sals or projects will need to be assessed for equality considerations before being submitted to the committee. The EDI Coordinator can be contacted for assistance with this. </w:t>
      </w:r>
    </w:p>
    <w:p w14:paraId="1AA4BC10" w14:textId="6C78A2DB" w:rsidR="00EA28E1" w:rsidRPr="004F3E00" w:rsidRDefault="00EA28E1" w:rsidP="00EA28E1">
      <w:pPr>
        <w:rPr>
          <w:rFonts w:ascii="Arial" w:hAnsi="Arial" w:cs="Arial"/>
          <w:b/>
          <w:bCs/>
          <w:sz w:val="24"/>
          <w:szCs w:val="24"/>
        </w:rPr>
      </w:pPr>
      <w:r w:rsidRPr="004F3E00">
        <w:rPr>
          <w:rFonts w:ascii="Arial" w:hAnsi="Arial" w:cs="Arial"/>
          <w:b/>
          <w:bCs/>
          <w:sz w:val="24"/>
          <w:szCs w:val="24"/>
        </w:rPr>
        <w:t xml:space="preserve">Ground rules for </w:t>
      </w:r>
      <w:r w:rsidR="001A226F" w:rsidRPr="004F3E00">
        <w:rPr>
          <w:rFonts w:ascii="Arial" w:hAnsi="Arial" w:cs="Arial"/>
          <w:b/>
          <w:bCs/>
          <w:sz w:val="24"/>
          <w:szCs w:val="24"/>
        </w:rPr>
        <w:t>committee</w:t>
      </w:r>
      <w:r w:rsidR="00D4736A" w:rsidRPr="004F3E00">
        <w:rPr>
          <w:rFonts w:ascii="Arial" w:hAnsi="Arial" w:cs="Arial"/>
          <w:b/>
          <w:bCs/>
          <w:sz w:val="24"/>
          <w:szCs w:val="24"/>
        </w:rPr>
        <w:t xml:space="preserve"> discussion</w:t>
      </w:r>
      <w:r w:rsidR="001A226F" w:rsidRPr="004F3E00">
        <w:rPr>
          <w:rFonts w:ascii="Arial" w:hAnsi="Arial" w:cs="Arial"/>
          <w:b/>
          <w:bCs/>
          <w:sz w:val="24"/>
          <w:szCs w:val="24"/>
        </w:rPr>
        <w:t>:</w:t>
      </w:r>
    </w:p>
    <w:p w14:paraId="7927E06D" w14:textId="381D7A10" w:rsidR="001A226F" w:rsidRPr="004F3E00" w:rsidRDefault="00F10D9C" w:rsidP="00EA28E1">
      <w:p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lastRenderedPageBreak/>
        <w:t xml:space="preserve">Due to the nature of EDI, sensitive topics will be discussed during meetings. </w:t>
      </w:r>
      <w:r w:rsidR="0038162F" w:rsidRPr="004F3E00">
        <w:rPr>
          <w:rFonts w:ascii="Arial" w:hAnsi="Arial" w:cs="Arial"/>
          <w:sz w:val="24"/>
          <w:szCs w:val="24"/>
        </w:rPr>
        <w:t xml:space="preserve">The Chair will be setting ground rules for discussion to ensure interactions are supportive, </w:t>
      </w:r>
      <w:r w:rsidR="009B214B" w:rsidRPr="004959B2">
        <w:rPr>
          <w:rFonts w:ascii="Arial" w:hAnsi="Arial" w:cs="Arial"/>
          <w:sz w:val="24"/>
          <w:szCs w:val="24"/>
        </w:rPr>
        <w:t>inclusive,</w:t>
      </w:r>
      <w:r w:rsidR="0038162F" w:rsidRPr="004F3E00">
        <w:rPr>
          <w:rFonts w:ascii="Arial" w:hAnsi="Arial" w:cs="Arial"/>
          <w:sz w:val="24"/>
          <w:szCs w:val="24"/>
        </w:rPr>
        <w:t xml:space="preserve"> and most importantly, respectful.</w:t>
      </w:r>
      <w:r w:rsidRPr="004F3E00">
        <w:rPr>
          <w:rFonts w:ascii="Arial" w:hAnsi="Arial" w:cs="Arial"/>
          <w:sz w:val="24"/>
          <w:szCs w:val="24"/>
        </w:rPr>
        <w:t xml:space="preserve"> </w:t>
      </w:r>
    </w:p>
    <w:p w14:paraId="2C346BD8" w14:textId="246B9E33" w:rsidR="00F10D9C" w:rsidRPr="004F3E00" w:rsidRDefault="00F10D9C" w:rsidP="002E3AE5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If </w:t>
      </w:r>
      <w:r w:rsidR="00243682">
        <w:rPr>
          <w:rFonts w:ascii="Arial" w:hAnsi="Arial" w:cs="Arial"/>
          <w:sz w:val="24"/>
          <w:szCs w:val="24"/>
        </w:rPr>
        <w:t xml:space="preserve">the </w:t>
      </w:r>
      <w:r w:rsidRPr="004F3E00">
        <w:rPr>
          <w:rFonts w:ascii="Arial" w:hAnsi="Arial" w:cs="Arial"/>
          <w:sz w:val="24"/>
          <w:szCs w:val="24"/>
        </w:rPr>
        <w:t xml:space="preserve">subject matter of discussions </w:t>
      </w:r>
      <w:r w:rsidR="00243682">
        <w:rPr>
          <w:rFonts w:ascii="Arial" w:hAnsi="Arial" w:cs="Arial"/>
          <w:sz w:val="24"/>
          <w:szCs w:val="24"/>
        </w:rPr>
        <w:t>becomes</w:t>
      </w:r>
      <w:r w:rsidRPr="004F3E00">
        <w:rPr>
          <w:rFonts w:ascii="Arial" w:hAnsi="Arial" w:cs="Arial"/>
          <w:sz w:val="24"/>
          <w:szCs w:val="24"/>
        </w:rPr>
        <w:t xml:space="preserve"> difficult for any member </w:t>
      </w:r>
      <w:r w:rsidR="00370250" w:rsidRPr="004F3E00">
        <w:rPr>
          <w:rFonts w:ascii="Arial" w:hAnsi="Arial" w:cs="Arial"/>
          <w:sz w:val="24"/>
          <w:szCs w:val="24"/>
        </w:rPr>
        <w:t xml:space="preserve">to hear or be a part of, they can exit the meeting with no questions asked. The Chair or EDI Coordinator will check in with members </w:t>
      </w:r>
      <w:r w:rsidR="00061E93" w:rsidRPr="004F3E00">
        <w:rPr>
          <w:rFonts w:ascii="Arial" w:hAnsi="Arial" w:cs="Arial"/>
          <w:sz w:val="24"/>
          <w:szCs w:val="24"/>
        </w:rPr>
        <w:t>when this happens to ensure they have adequate support.</w:t>
      </w:r>
    </w:p>
    <w:p w14:paraId="326DC9C6" w14:textId="4114453C" w:rsidR="002E3AE5" w:rsidRPr="004F3E00" w:rsidRDefault="002E3AE5" w:rsidP="002E3AE5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Check in with </w:t>
      </w:r>
      <w:r w:rsidR="00061E93" w:rsidRPr="004F3E00">
        <w:rPr>
          <w:rFonts w:ascii="Arial" w:hAnsi="Arial" w:cs="Arial"/>
          <w:sz w:val="24"/>
          <w:szCs w:val="24"/>
        </w:rPr>
        <w:t>member</w:t>
      </w:r>
      <w:r w:rsidRPr="004F3E00">
        <w:rPr>
          <w:rFonts w:ascii="Arial" w:hAnsi="Arial" w:cs="Arial"/>
          <w:sz w:val="24"/>
          <w:szCs w:val="24"/>
        </w:rPr>
        <w:t>s who appear to be having a difficult time</w:t>
      </w:r>
      <w:r w:rsidR="00061E93" w:rsidRPr="004F3E00">
        <w:rPr>
          <w:rFonts w:ascii="Arial" w:hAnsi="Arial" w:cs="Arial"/>
          <w:sz w:val="24"/>
          <w:szCs w:val="24"/>
        </w:rPr>
        <w:t xml:space="preserve">. This can be privately messaging a </w:t>
      </w:r>
      <w:r w:rsidR="00A311DF" w:rsidRPr="004F3E00">
        <w:rPr>
          <w:rFonts w:ascii="Arial" w:hAnsi="Arial" w:cs="Arial"/>
          <w:sz w:val="24"/>
          <w:szCs w:val="24"/>
        </w:rPr>
        <w:t xml:space="preserve">member during the </w:t>
      </w:r>
      <w:r w:rsidR="00C641C3" w:rsidRPr="004F3E00">
        <w:rPr>
          <w:rFonts w:ascii="Arial" w:hAnsi="Arial" w:cs="Arial"/>
          <w:sz w:val="24"/>
          <w:szCs w:val="24"/>
        </w:rPr>
        <w:t>meeting or</w:t>
      </w:r>
      <w:r w:rsidR="00A311DF" w:rsidRPr="004F3E00">
        <w:rPr>
          <w:rFonts w:ascii="Arial" w:hAnsi="Arial" w:cs="Arial"/>
          <w:sz w:val="24"/>
          <w:szCs w:val="24"/>
        </w:rPr>
        <w:t xml:space="preserve"> checking in with them </w:t>
      </w:r>
      <w:r w:rsidR="00847F11">
        <w:rPr>
          <w:rFonts w:ascii="Arial" w:hAnsi="Arial" w:cs="Arial"/>
          <w:sz w:val="24"/>
          <w:szCs w:val="24"/>
        </w:rPr>
        <w:t>afterwards</w:t>
      </w:r>
      <w:r w:rsidR="00A311DF" w:rsidRPr="004F3E00">
        <w:rPr>
          <w:rFonts w:ascii="Arial" w:hAnsi="Arial" w:cs="Arial"/>
          <w:sz w:val="24"/>
          <w:szCs w:val="24"/>
        </w:rPr>
        <w:t>.</w:t>
      </w:r>
    </w:p>
    <w:p w14:paraId="4E4EB751" w14:textId="02992AC5" w:rsidR="00F217B0" w:rsidRPr="004F3E00" w:rsidRDefault="002E3AE5" w:rsidP="00F217B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One person talking at a time</w:t>
      </w:r>
      <w:r w:rsidR="0016656A" w:rsidRPr="004F3E00">
        <w:rPr>
          <w:rFonts w:ascii="Arial" w:hAnsi="Arial" w:cs="Arial"/>
          <w:sz w:val="24"/>
          <w:szCs w:val="24"/>
        </w:rPr>
        <w:t>,</w:t>
      </w:r>
      <w:r w:rsidRPr="004F3E00">
        <w:rPr>
          <w:rFonts w:ascii="Arial" w:hAnsi="Arial" w:cs="Arial"/>
          <w:sz w:val="24"/>
          <w:szCs w:val="24"/>
        </w:rPr>
        <w:t xml:space="preserve"> especially when considering colleagues who are attending remotely</w:t>
      </w:r>
      <w:r w:rsidR="0016656A" w:rsidRPr="004F3E00">
        <w:rPr>
          <w:rFonts w:ascii="Arial" w:hAnsi="Arial" w:cs="Arial"/>
          <w:sz w:val="24"/>
          <w:szCs w:val="24"/>
        </w:rPr>
        <w:t>.</w:t>
      </w:r>
    </w:p>
    <w:p w14:paraId="490A86BB" w14:textId="1544FE73" w:rsidR="0016656A" w:rsidRPr="004F3E00" w:rsidRDefault="009E6CEB" w:rsidP="00F217B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If you are unsure of what terminology to use, please ask. Some people might get it wrong</w:t>
      </w:r>
      <w:r w:rsidR="0044665B" w:rsidRPr="004F3E00">
        <w:rPr>
          <w:rFonts w:ascii="Arial" w:hAnsi="Arial" w:cs="Arial"/>
          <w:sz w:val="24"/>
          <w:szCs w:val="24"/>
        </w:rPr>
        <w:t xml:space="preserve"> and that is okay. The EDI Coordinator will direct you to </w:t>
      </w:r>
      <w:r w:rsidR="003E1386" w:rsidRPr="004F3E00">
        <w:rPr>
          <w:rFonts w:ascii="Arial" w:hAnsi="Arial" w:cs="Arial"/>
          <w:sz w:val="24"/>
          <w:szCs w:val="24"/>
        </w:rPr>
        <w:t>resources</w:t>
      </w:r>
      <w:r w:rsidR="0044665B" w:rsidRPr="004F3E00">
        <w:rPr>
          <w:rFonts w:ascii="Arial" w:hAnsi="Arial" w:cs="Arial"/>
          <w:sz w:val="24"/>
          <w:szCs w:val="24"/>
        </w:rPr>
        <w:t>.</w:t>
      </w:r>
    </w:p>
    <w:p w14:paraId="2A5730E5" w14:textId="1540F5F3" w:rsidR="00E64311" w:rsidRPr="004F3E00" w:rsidRDefault="00E64311" w:rsidP="002E3AE5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 xml:space="preserve">You can privately </w:t>
      </w:r>
      <w:r w:rsidR="00E90909" w:rsidRPr="004F3E00">
        <w:rPr>
          <w:rFonts w:ascii="Arial" w:hAnsi="Arial" w:cs="Arial"/>
          <w:sz w:val="24"/>
          <w:szCs w:val="24"/>
        </w:rPr>
        <w:t xml:space="preserve">share concerns with the </w:t>
      </w:r>
      <w:r w:rsidR="00A311DF" w:rsidRPr="004F3E00">
        <w:rPr>
          <w:rFonts w:ascii="Arial" w:hAnsi="Arial" w:cs="Arial"/>
          <w:sz w:val="24"/>
          <w:szCs w:val="24"/>
        </w:rPr>
        <w:t>Chair or EDI Coordinator.</w:t>
      </w:r>
    </w:p>
    <w:p w14:paraId="7114C668" w14:textId="0AED71AC" w:rsidR="009701DF" w:rsidRPr="004F3E00" w:rsidRDefault="009701DF" w:rsidP="002E3AE5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4F3E00">
        <w:rPr>
          <w:rFonts w:ascii="Arial" w:hAnsi="Arial" w:cs="Arial"/>
          <w:sz w:val="24"/>
          <w:szCs w:val="24"/>
        </w:rPr>
        <w:t>List of resources can be accessed on the EDI</w:t>
      </w:r>
      <w:r w:rsidR="002E6BBE">
        <w:rPr>
          <w:rFonts w:ascii="Arial" w:hAnsi="Arial" w:cs="Arial"/>
          <w:sz w:val="24"/>
          <w:szCs w:val="24"/>
        </w:rPr>
        <w:t xml:space="preserve"> Committee</w:t>
      </w:r>
      <w:r w:rsidRPr="004F3E00">
        <w:rPr>
          <w:rFonts w:ascii="Arial" w:hAnsi="Arial" w:cs="Arial"/>
          <w:sz w:val="24"/>
          <w:szCs w:val="24"/>
        </w:rPr>
        <w:t xml:space="preserve"> Teams page.</w:t>
      </w:r>
    </w:p>
    <w:p w14:paraId="149F18F1" w14:textId="77777777" w:rsidR="00BC23C0" w:rsidRPr="00A97EE5" w:rsidRDefault="00BC23C0" w:rsidP="00A97EE5">
      <w:pPr>
        <w:ind w:left="360"/>
        <w:rPr>
          <w:rFonts w:ascii="Arial" w:hAnsi="Arial" w:cs="Arial"/>
        </w:rPr>
      </w:pPr>
    </w:p>
    <w:sectPr w:rsidR="00BC23C0" w:rsidRPr="00A97EE5" w:rsidSect="00973115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B7AF1" w14:textId="77777777" w:rsidR="00B87CE4" w:rsidRDefault="00B87CE4" w:rsidP="006A1603">
      <w:pPr>
        <w:spacing w:after="0" w:line="240" w:lineRule="auto"/>
      </w:pPr>
      <w:r>
        <w:separator/>
      </w:r>
    </w:p>
  </w:endnote>
  <w:endnote w:type="continuationSeparator" w:id="0">
    <w:p w14:paraId="214BB364" w14:textId="77777777" w:rsidR="00B87CE4" w:rsidRDefault="00B87CE4" w:rsidP="006A1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0371D" w14:textId="4BA56501" w:rsidR="006A1603" w:rsidRPr="004001F5" w:rsidRDefault="00F62A75" w:rsidP="004001F5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Last updated </w:t>
    </w:r>
    <w:r w:rsidR="0091470C">
      <w:rPr>
        <w:rFonts w:ascii="Arial" w:hAnsi="Arial" w:cs="Arial"/>
      </w:rPr>
      <w:t>26/01/2024</w:t>
    </w:r>
    <w:r w:rsidR="006A1603" w:rsidRPr="004001F5">
      <w:rPr>
        <w:rFonts w:ascii="Arial" w:hAnsi="Arial" w:cs="Arial"/>
      </w:rPr>
      <w:tab/>
    </w:r>
    <w:r w:rsidR="006A1603" w:rsidRPr="004001F5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B52CA" w14:textId="77777777" w:rsidR="00B87CE4" w:rsidRDefault="00B87CE4" w:rsidP="006A1603">
      <w:pPr>
        <w:spacing w:after="0" w:line="240" w:lineRule="auto"/>
      </w:pPr>
      <w:r>
        <w:separator/>
      </w:r>
    </w:p>
  </w:footnote>
  <w:footnote w:type="continuationSeparator" w:id="0">
    <w:p w14:paraId="20F4303D" w14:textId="77777777" w:rsidR="00B87CE4" w:rsidRDefault="00B87CE4" w:rsidP="006A1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58D33" w14:textId="1015BED1" w:rsidR="006A1603" w:rsidRPr="006A1603" w:rsidRDefault="006A1603">
    <w:pPr>
      <w:pStyle w:val="Header"/>
      <w:rPr>
        <w:rFonts w:ascii="Arial" w:hAnsi="Arial" w:cs="Arial"/>
      </w:rPr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D5BB5"/>
    <w:multiLevelType w:val="hybridMultilevel"/>
    <w:tmpl w:val="D2E2B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04CE3"/>
    <w:multiLevelType w:val="hybridMultilevel"/>
    <w:tmpl w:val="AE9E6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87377"/>
    <w:multiLevelType w:val="hybridMultilevel"/>
    <w:tmpl w:val="EC3A3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06E34"/>
    <w:multiLevelType w:val="multilevel"/>
    <w:tmpl w:val="45FC5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7405BD"/>
    <w:multiLevelType w:val="hybridMultilevel"/>
    <w:tmpl w:val="BEBCD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C64F8"/>
    <w:multiLevelType w:val="hybridMultilevel"/>
    <w:tmpl w:val="CF1E4A48"/>
    <w:lvl w:ilvl="0" w:tplc="2D8E24C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A11D1"/>
    <w:multiLevelType w:val="hybridMultilevel"/>
    <w:tmpl w:val="89A4E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87339"/>
    <w:multiLevelType w:val="hybridMultilevel"/>
    <w:tmpl w:val="3BC0B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D02C8A"/>
    <w:multiLevelType w:val="hybridMultilevel"/>
    <w:tmpl w:val="C70CB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382A25"/>
    <w:multiLevelType w:val="hybridMultilevel"/>
    <w:tmpl w:val="02083BB2"/>
    <w:lvl w:ilvl="0" w:tplc="2D8E24C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343C3D"/>
    <w:multiLevelType w:val="hybridMultilevel"/>
    <w:tmpl w:val="47EA5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F824B0"/>
    <w:multiLevelType w:val="multilevel"/>
    <w:tmpl w:val="3FFAA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49641060">
    <w:abstractNumId w:val="0"/>
  </w:num>
  <w:num w:numId="2" w16cid:durableId="1335720216">
    <w:abstractNumId w:val="4"/>
  </w:num>
  <w:num w:numId="3" w16cid:durableId="843862251">
    <w:abstractNumId w:val="1"/>
  </w:num>
  <w:num w:numId="4" w16cid:durableId="1778987767">
    <w:abstractNumId w:val="5"/>
  </w:num>
  <w:num w:numId="5" w16cid:durableId="1043751267">
    <w:abstractNumId w:val="9"/>
  </w:num>
  <w:num w:numId="6" w16cid:durableId="599289862">
    <w:abstractNumId w:val="6"/>
  </w:num>
  <w:num w:numId="7" w16cid:durableId="1901165695">
    <w:abstractNumId w:val="3"/>
  </w:num>
  <w:num w:numId="8" w16cid:durableId="2114012743">
    <w:abstractNumId w:val="11"/>
  </w:num>
  <w:num w:numId="9" w16cid:durableId="1296450314">
    <w:abstractNumId w:val="8"/>
  </w:num>
  <w:num w:numId="10" w16cid:durableId="405618331">
    <w:abstractNumId w:val="7"/>
  </w:num>
  <w:num w:numId="11" w16cid:durableId="1940987247">
    <w:abstractNumId w:val="10"/>
  </w:num>
  <w:num w:numId="12" w16cid:durableId="13459366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TMxMbY0MTIyNjFQ0lEKTi0uzszPAykwqgUAMBA5pSwAAAA="/>
  </w:docVars>
  <w:rsids>
    <w:rsidRoot w:val="00EA28E1"/>
    <w:rsid w:val="00025A5B"/>
    <w:rsid w:val="00035725"/>
    <w:rsid w:val="00046BC1"/>
    <w:rsid w:val="000501CD"/>
    <w:rsid w:val="00052289"/>
    <w:rsid w:val="00061E93"/>
    <w:rsid w:val="00083B81"/>
    <w:rsid w:val="00093689"/>
    <w:rsid w:val="000B0483"/>
    <w:rsid w:val="000C5C38"/>
    <w:rsid w:val="000D03BB"/>
    <w:rsid w:val="000D6B63"/>
    <w:rsid w:val="00124631"/>
    <w:rsid w:val="0012621A"/>
    <w:rsid w:val="00154194"/>
    <w:rsid w:val="001642C6"/>
    <w:rsid w:val="001661DC"/>
    <w:rsid w:val="001662F3"/>
    <w:rsid w:val="0016656A"/>
    <w:rsid w:val="00170F70"/>
    <w:rsid w:val="00192FB1"/>
    <w:rsid w:val="00193754"/>
    <w:rsid w:val="00194A63"/>
    <w:rsid w:val="001A226F"/>
    <w:rsid w:val="001A7FCA"/>
    <w:rsid w:val="001B1570"/>
    <w:rsid w:val="001C2D20"/>
    <w:rsid w:val="001E345F"/>
    <w:rsid w:val="001F6586"/>
    <w:rsid w:val="00205EA6"/>
    <w:rsid w:val="00224611"/>
    <w:rsid w:val="00230B57"/>
    <w:rsid w:val="002323E2"/>
    <w:rsid w:val="0023399C"/>
    <w:rsid w:val="002428B0"/>
    <w:rsid w:val="00243682"/>
    <w:rsid w:val="00274A79"/>
    <w:rsid w:val="002965D2"/>
    <w:rsid w:val="002A4DEB"/>
    <w:rsid w:val="002A7633"/>
    <w:rsid w:val="002E3AE5"/>
    <w:rsid w:val="002E5C0B"/>
    <w:rsid w:val="002E6BBE"/>
    <w:rsid w:val="002F350F"/>
    <w:rsid w:val="002F4B9D"/>
    <w:rsid w:val="003113E1"/>
    <w:rsid w:val="00325607"/>
    <w:rsid w:val="00325A2C"/>
    <w:rsid w:val="003276E1"/>
    <w:rsid w:val="00331BD3"/>
    <w:rsid w:val="00333A77"/>
    <w:rsid w:val="0035121A"/>
    <w:rsid w:val="0035136F"/>
    <w:rsid w:val="00351BE3"/>
    <w:rsid w:val="00370250"/>
    <w:rsid w:val="00376D9B"/>
    <w:rsid w:val="0038162F"/>
    <w:rsid w:val="00383017"/>
    <w:rsid w:val="00383ACF"/>
    <w:rsid w:val="003852F4"/>
    <w:rsid w:val="00393E06"/>
    <w:rsid w:val="003B571C"/>
    <w:rsid w:val="003C0041"/>
    <w:rsid w:val="003D7255"/>
    <w:rsid w:val="003E0825"/>
    <w:rsid w:val="003E1386"/>
    <w:rsid w:val="003F07C4"/>
    <w:rsid w:val="004001F5"/>
    <w:rsid w:val="004040F6"/>
    <w:rsid w:val="0040687D"/>
    <w:rsid w:val="00407F18"/>
    <w:rsid w:val="00411B07"/>
    <w:rsid w:val="00411B36"/>
    <w:rsid w:val="004154B3"/>
    <w:rsid w:val="00416137"/>
    <w:rsid w:val="00435B2B"/>
    <w:rsid w:val="00445DA1"/>
    <w:rsid w:val="0044665B"/>
    <w:rsid w:val="00447D94"/>
    <w:rsid w:val="0045002B"/>
    <w:rsid w:val="00460EFF"/>
    <w:rsid w:val="0046216E"/>
    <w:rsid w:val="00477AED"/>
    <w:rsid w:val="00483AC9"/>
    <w:rsid w:val="004959B2"/>
    <w:rsid w:val="004A0F62"/>
    <w:rsid w:val="004B5D5B"/>
    <w:rsid w:val="004C6165"/>
    <w:rsid w:val="004D189C"/>
    <w:rsid w:val="004F3E00"/>
    <w:rsid w:val="0052193B"/>
    <w:rsid w:val="00527ACE"/>
    <w:rsid w:val="00546BFE"/>
    <w:rsid w:val="005549A9"/>
    <w:rsid w:val="005618BF"/>
    <w:rsid w:val="00565D7B"/>
    <w:rsid w:val="00581800"/>
    <w:rsid w:val="005838F4"/>
    <w:rsid w:val="00592697"/>
    <w:rsid w:val="005B0BF7"/>
    <w:rsid w:val="005B5762"/>
    <w:rsid w:val="005D11AC"/>
    <w:rsid w:val="005D5B63"/>
    <w:rsid w:val="005E1195"/>
    <w:rsid w:val="006000E2"/>
    <w:rsid w:val="00615413"/>
    <w:rsid w:val="00632398"/>
    <w:rsid w:val="00660E5E"/>
    <w:rsid w:val="00666357"/>
    <w:rsid w:val="00670860"/>
    <w:rsid w:val="006755E5"/>
    <w:rsid w:val="0068075C"/>
    <w:rsid w:val="006830E9"/>
    <w:rsid w:val="00683BAD"/>
    <w:rsid w:val="0069058E"/>
    <w:rsid w:val="006A1603"/>
    <w:rsid w:val="006D3426"/>
    <w:rsid w:val="006D795E"/>
    <w:rsid w:val="00705395"/>
    <w:rsid w:val="00716B1F"/>
    <w:rsid w:val="007215B5"/>
    <w:rsid w:val="00732409"/>
    <w:rsid w:val="007337F5"/>
    <w:rsid w:val="007344EC"/>
    <w:rsid w:val="00746556"/>
    <w:rsid w:val="00746F75"/>
    <w:rsid w:val="00756FA7"/>
    <w:rsid w:val="00790A6B"/>
    <w:rsid w:val="0079799E"/>
    <w:rsid w:val="007B39E6"/>
    <w:rsid w:val="007B5482"/>
    <w:rsid w:val="007C7C10"/>
    <w:rsid w:val="00813DD9"/>
    <w:rsid w:val="008164D1"/>
    <w:rsid w:val="00816D30"/>
    <w:rsid w:val="008226AF"/>
    <w:rsid w:val="00823D42"/>
    <w:rsid w:val="0083061A"/>
    <w:rsid w:val="00847F11"/>
    <w:rsid w:val="00876CFF"/>
    <w:rsid w:val="008A0FE5"/>
    <w:rsid w:val="008C31B7"/>
    <w:rsid w:val="008D2460"/>
    <w:rsid w:val="008E1FB2"/>
    <w:rsid w:val="008F1013"/>
    <w:rsid w:val="0090476E"/>
    <w:rsid w:val="0091470C"/>
    <w:rsid w:val="00921619"/>
    <w:rsid w:val="009324D5"/>
    <w:rsid w:val="00933441"/>
    <w:rsid w:val="00937EF6"/>
    <w:rsid w:val="0094172F"/>
    <w:rsid w:val="009701DF"/>
    <w:rsid w:val="00973115"/>
    <w:rsid w:val="00986F56"/>
    <w:rsid w:val="0099577D"/>
    <w:rsid w:val="009B214B"/>
    <w:rsid w:val="009C79FA"/>
    <w:rsid w:val="009D7B23"/>
    <w:rsid w:val="009E4B69"/>
    <w:rsid w:val="009E6CEB"/>
    <w:rsid w:val="009F5CE2"/>
    <w:rsid w:val="00A1756C"/>
    <w:rsid w:val="00A21298"/>
    <w:rsid w:val="00A30C32"/>
    <w:rsid w:val="00A311DF"/>
    <w:rsid w:val="00A337E1"/>
    <w:rsid w:val="00A40A68"/>
    <w:rsid w:val="00A43B07"/>
    <w:rsid w:val="00A51C4E"/>
    <w:rsid w:val="00A63D14"/>
    <w:rsid w:val="00A72FAE"/>
    <w:rsid w:val="00A97EE5"/>
    <w:rsid w:val="00AA6751"/>
    <w:rsid w:val="00AB645B"/>
    <w:rsid w:val="00AC04E2"/>
    <w:rsid w:val="00AC0644"/>
    <w:rsid w:val="00AE6274"/>
    <w:rsid w:val="00B03547"/>
    <w:rsid w:val="00B0455E"/>
    <w:rsid w:val="00B6214F"/>
    <w:rsid w:val="00B666F7"/>
    <w:rsid w:val="00B674F2"/>
    <w:rsid w:val="00B77A52"/>
    <w:rsid w:val="00B80FC1"/>
    <w:rsid w:val="00B84F28"/>
    <w:rsid w:val="00B86B6A"/>
    <w:rsid w:val="00B87CE4"/>
    <w:rsid w:val="00B90BEA"/>
    <w:rsid w:val="00B92D8F"/>
    <w:rsid w:val="00BC05F5"/>
    <w:rsid w:val="00BC23C0"/>
    <w:rsid w:val="00BD2809"/>
    <w:rsid w:val="00BF4BFE"/>
    <w:rsid w:val="00C00B0C"/>
    <w:rsid w:val="00C12033"/>
    <w:rsid w:val="00C23704"/>
    <w:rsid w:val="00C265B8"/>
    <w:rsid w:val="00C37EA2"/>
    <w:rsid w:val="00C429DE"/>
    <w:rsid w:val="00C43A6C"/>
    <w:rsid w:val="00C57499"/>
    <w:rsid w:val="00C60871"/>
    <w:rsid w:val="00C625CB"/>
    <w:rsid w:val="00C641C3"/>
    <w:rsid w:val="00C96DA7"/>
    <w:rsid w:val="00CB6398"/>
    <w:rsid w:val="00CD3612"/>
    <w:rsid w:val="00CE2374"/>
    <w:rsid w:val="00D04F44"/>
    <w:rsid w:val="00D05836"/>
    <w:rsid w:val="00D4736A"/>
    <w:rsid w:val="00D61307"/>
    <w:rsid w:val="00D67B56"/>
    <w:rsid w:val="00D76DEF"/>
    <w:rsid w:val="00DA2543"/>
    <w:rsid w:val="00DA6B4D"/>
    <w:rsid w:val="00DB5660"/>
    <w:rsid w:val="00DD3E2B"/>
    <w:rsid w:val="00DF47A1"/>
    <w:rsid w:val="00E0639E"/>
    <w:rsid w:val="00E110F1"/>
    <w:rsid w:val="00E134E8"/>
    <w:rsid w:val="00E177B9"/>
    <w:rsid w:val="00E35022"/>
    <w:rsid w:val="00E462E6"/>
    <w:rsid w:val="00E54383"/>
    <w:rsid w:val="00E64311"/>
    <w:rsid w:val="00E90909"/>
    <w:rsid w:val="00EA28E1"/>
    <w:rsid w:val="00EC54C7"/>
    <w:rsid w:val="00ED76DF"/>
    <w:rsid w:val="00F10D9C"/>
    <w:rsid w:val="00F20C01"/>
    <w:rsid w:val="00F217B0"/>
    <w:rsid w:val="00F277D6"/>
    <w:rsid w:val="00F41D0D"/>
    <w:rsid w:val="00F6108A"/>
    <w:rsid w:val="00F62A75"/>
    <w:rsid w:val="00F6797A"/>
    <w:rsid w:val="00F70ECC"/>
    <w:rsid w:val="00F71293"/>
    <w:rsid w:val="00F732CF"/>
    <w:rsid w:val="00FA7865"/>
    <w:rsid w:val="00FB69CF"/>
    <w:rsid w:val="00FD609D"/>
    <w:rsid w:val="00FE7F24"/>
    <w:rsid w:val="08C5D175"/>
    <w:rsid w:val="1B6647C6"/>
    <w:rsid w:val="4040DE16"/>
    <w:rsid w:val="48D6A350"/>
    <w:rsid w:val="4D905DCD"/>
    <w:rsid w:val="69A67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5ED200"/>
  <w15:docId w15:val="{DE4FFF6F-A500-4A23-AE5A-B37C2297D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7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16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603"/>
  </w:style>
  <w:style w:type="paragraph" w:styleId="Footer">
    <w:name w:val="footer"/>
    <w:basedOn w:val="Normal"/>
    <w:link w:val="FooterChar"/>
    <w:uiPriority w:val="99"/>
    <w:unhideWhenUsed/>
    <w:rsid w:val="006A16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603"/>
  </w:style>
  <w:style w:type="character" w:styleId="CommentReference">
    <w:name w:val="annotation reference"/>
    <w:basedOn w:val="DefaultParagraphFont"/>
    <w:uiPriority w:val="99"/>
    <w:semiHidden/>
    <w:unhideWhenUsed/>
    <w:rsid w:val="006830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0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0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0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0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3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0E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54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54C7"/>
    <w:rPr>
      <w:color w:val="605E5C"/>
      <w:shd w:val="clear" w:color="auto" w:fill="E1DFDD"/>
    </w:rPr>
  </w:style>
  <w:style w:type="paragraph" w:customStyle="1" w:styleId="Default">
    <w:name w:val="Default"/>
    <w:rsid w:val="00790A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2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E705C2431074FAC002C8C9FB98522" ma:contentTypeVersion="4" ma:contentTypeDescription="Create a new document." ma:contentTypeScope="" ma:versionID="74e27ea7b4f0d853bd5d3925374953f1">
  <xsd:schema xmlns:xsd="http://www.w3.org/2001/XMLSchema" xmlns:xs="http://www.w3.org/2001/XMLSchema" xmlns:p="http://schemas.microsoft.com/office/2006/metadata/properties" xmlns:ns2="8d1c8da0-6359-4ba3-ae32-604e87738cbb" targetNamespace="http://schemas.microsoft.com/office/2006/metadata/properties" ma:root="true" ma:fieldsID="da660bed99ce0494a4757350315d444d" ns2:_="">
    <xsd:import namespace="8d1c8da0-6359-4ba3-ae32-604e87738c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c8da0-6359-4ba3-ae32-604e87738c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150307-424C-479D-9E45-B714BF0868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CA3398-FBAF-4576-BB9D-BB384912A5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3B4608-CF98-4A9F-A649-610E0318B7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058FD4-9654-41B5-B922-EB989DCA8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1c8da0-6359-4ba3-ae32-604e87738c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72</Words>
  <Characters>6008</Characters>
  <Application>Microsoft Office Word</Application>
  <DocSecurity>0</DocSecurity>
  <Lines>300</Lines>
  <Paragraphs>283</Paragraphs>
  <ScaleCrop>false</ScaleCrop>
  <Company>Imperial College</Company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zi, Sophia</dc:creator>
  <cp:lastModifiedBy>Quazi, Sophia</cp:lastModifiedBy>
  <cp:revision>38</cp:revision>
  <dcterms:created xsi:type="dcterms:W3CDTF">2022-01-07T13:35:00Z</dcterms:created>
  <dcterms:modified xsi:type="dcterms:W3CDTF">2024-01-2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E705C2431074FAC002C8C9FB98522</vt:lpwstr>
  </property>
  <property fmtid="{D5CDD505-2E9C-101B-9397-08002B2CF9AE}" pid="3" name="GrammarlyDocumentId">
    <vt:lpwstr>a4e76c8281614b827ceea3ec2124e3e1e5ba0a042ca71730e4166e004cfaf315</vt:lpwstr>
  </property>
</Properties>
</file>